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875024" w14:textId="77777777" w:rsidR="00467F8F" w:rsidRPr="00467F8F" w:rsidRDefault="00467F8F" w:rsidP="00467F8F">
      <w:pPr>
        <w:spacing w:after="0" w:line="240" w:lineRule="auto"/>
        <w:rPr>
          <w:rFonts w:eastAsia="Times New Roman" w:cstheme="minorHAnsi"/>
          <w:color w:val="485365"/>
          <w:lang w:eastAsia="en-GB"/>
        </w:rPr>
      </w:pPr>
      <w:r w:rsidRPr="00467F8F">
        <w:rPr>
          <w:rFonts w:eastAsia="Times New Roman" w:cstheme="minorHAnsi"/>
          <w:color w:val="485365"/>
          <w:lang w:eastAsia="en-GB"/>
        </w:rPr>
        <w:t> ----------------------------------------------------------------------------</w:t>
      </w:r>
    </w:p>
    <w:p w14:paraId="7498CE49" w14:textId="16ADF973" w:rsidR="00467F8F" w:rsidRPr="00467F8F" w:rsidRDefault="00467F8F" w:rsidP="00467F8F">
      <w:pPr>
        <w:spacing w:after="0" w:line="240" w:lineRule="auto"/>
        <w:rPr>
          <w:rFonts w:eastAsia="Times New Roman" w:cstheme="minorHAnsi"/>
          <w:color w:val="485365"/>
          <w:lang w:eastAsia="en-GB"/>
        </w:rPr>
      </w:pPr>
      <w:r w:rsidRPr="00467F8F">
        <w:rPr>
          <w:rFonts w:eastAsia="Times New Roman" w:cstheme="minorHAnsi"/>
          <w:color w:val="485365"/>
          <w:lang w:eastAsia="en-GB"/>
        </w:rPr>
        <w:t xml:space="preserve">Welcome to The Carpentries </w:t>
      </w:r>
      <w:proofErr w:type="spellStart"/>
      <w:r w:rsidRPr="00467F8F">
        <w:rPr>
          <w:rFonts w:eastAsia="Times New Roman" w:cstheme="minorHAnsi"/>
          <w:color w:val="485365"/>
          <w:lang w:eastAsia="en-GB"/>
        </w:rPr>
        <w:t>Etherpad</w:t>
      </w:r>
      <w:proofErr w:type="spellEnd"/>
      <w:r w:rsidRPr="00467F8F">
        <w:rPr>
          <w:rFonts w:eastAsia="Times New Roman" w:cstheme="minorHAnsi"/>
          <w:color w:val="485365"/>
          <w:lang w:eastAsia="en-GB"/>
        </w:rPr>
        <w:t>!</w:t>
      </w:r>
    </w:p>
    <w:p w14:paraId="252EAEAC" w14:textId="77777777" w:rsidR="00467F8F" w:rsidRPr="00467F8F" w:rsidRDefault="00467F8F" w:rsidP="00467F8F">
      <w:pPr>
        <w:spacing w:after="0" w:line="240" w:lineRule="auto"/>
        <w:rPr>
          <w:rFonts w:eastAsia="Times New Roman" w:cstheme="minorHAnsi"/>
          <w:color w:val="485365"/>
          <w:lang w:eastAsia="en-GB"/>
        </w:rPr>
      </w:pPr>
    </w:p>
    <w:p w14:paraId="0AEFC28C" w14:textId="77777777" w:rsidR="00467F8F" w:rsidRPr="00467F8F" w:rsidRDefault="00467F8F" w:rsidP="00467F8F">
      <w:pPr>
        <w:spacing w:after="0" w:line="240" w:lineRule="auto"/>
        <w:rPr>
          <w:rFonts w:eastAsia="Times New Roman" w:cstheme="minorHAnsi"/>
          <w:color w:val="485365"/>
          <w:lang w:eastAsia="en-GB"/>
        </w:rPr>
      </w:pPr>
      <w:r w:rsidRPr="00467F8F">
        <w:rPr>
          <w:rFonts w:eastAsia="Times New Roman" w:cstheme="minorHAnsi"/>
          <w:color w:val="485365"/>
          <w:lang w:eastAsia="en-GB"/>
        </w:rPr>
        <w:t>This pad is synchronized as you type, so that everyone viewing this page sees the same text. This allows you to collaborate seamlessly on documents.</w:t>
      </w:r>
    </w:p>
    <w:p w14:paraId="2B0721F8" w14:textId="77777777" w:rsidR="00467F8F" w:rsidRPr="00467F8F" w:rsidRDefault="00467F8F" w:rsidP="00467F8F">
      <w:pPr>
        <w:spacing w:after="0" w:line="240" w:lineRule="auto"/>
        <w:rPr>
          <w:rFonts w:eastAsia="Times New Roman" w:cstheme="minorHAnsi"/>
          <w:color w:val="485365"/>
          <w:lang w:eastAsia="en-GB"/>
        </w:rPr>
      </w:pPr>
    </w:p>
    <w:p w14:paraId="4BAEE7E8" w14:textId="77777777" w:rsidR="00467F8F" w:rsidRPr="00467F8F" w:rsidRDefault="00467F8F" w:rsidP="00467F8F">
      <w:pPr>
        <w:spacing w:after="0" w:line="240" w:lineRule="auto"/>
        <w:rPr>
          <w:rFonts w:eastAsia="Times New Roman" w:cstheme="minorHAnsi"/>
          <w:color w:val="485365"/>
          <w:lang w:eastAsia="en-GB"/>
        </w:rPr>
      </w:pPr>
      <w:r w:rsidRPr="00467F8F">
        <w:rPr>
          <w:rFonts w:eastAsia="Times New Roman" w:cstheme="minorHAnsi"/>
          <w:color w:val="485365"/>
          <w:lang w:eastAsia="en-GB"/>
        </w:rPr>
        <w:t>Use of this service is restricted to members of The Carpentries community; this is not for general purpose use (for that, try </w:t>
      </w:r>
      <w:hyperlink r:id="rId5" w:history="1">
        <w:r w:rsidRPr="00467F8F">
          <w:rPr>
            <w:rFonts w:eastAsia="Times New Roman" w:cstheme="minorHAnsi"/>
            <w:color w:val="2E96F3"/>
            <w:u w:val="single"/>
            <w:lang w:eastAsia="en-GB"/>
          </w:rPr>
          <w:t>https://etherpad.wikimedia.org</w:t>
        </w:r>
      </w:hyperlink>
      <w:r w:rsidRPr="00467F8F">
        <w:rPr>
          <w:rFonts w:eastAsia="Times New Roman" w:cstheme="minorHAnsi"/>
          <w:color w:val="485365"/>
          <w:lang w:eastAsia="en-GB"/>
        </w:rPr>
        <w:t>).</w:t>
      </w:r>
    </w:p>
    <w:p w14:paraId="10038DB2" w14:textId="77777777" w:rsidR="00467F8F" w:rsidRPr="00467F8F" w:rsidRDefault="00467F8F" w:rsidP="00467F8F">
      <w:pPr>
        <w:spacing w:after="0" w:line="240" w:lineRule="auto"/>
        <w:rPr>
          <w:rFonts w:eastAsia="Times New Roman" w:cstheme="minorHAnsi"/>
          <w:color w:val="485365"/>
          <w:lang w:eastAsia="en-GB"/>
        </w:rPr>
      </w:pPr>
    </w:p>
    <w:p w14:paraId="735F940B" w14:textId="77777777" w:rsidR="00467F8F" w:rsidRPr="00467F8F" w:rsidRDefault="00467F8F" w:rsidP="00467F8F">
      <w:pPr>
        <w:spacing w:after="0" w:line="240" w:lineRule="auto"/>
        <w:rPr>
          <w:rFonts w:eastAsia="Times New Roman" w:cstheme="minorHAnsi"/>
          <w:color w:val="485365"/>
          <w:lang w:eastAsia="en-GB"/>
        </w:rPr>
      </w:pPr>
      <w:r w:rsidRPr="00467F8F">
        <w:rPr>
          <w:rFonts w:eastAsia="Times New Roman" w:cstheme="minorHAnsi"/>
          <w:color w:val="485365"/>
          <w:lang w:eastAsia="en-GB"/>
        </w:rPr>
        <w:t>Users are expected to follow our code of conduct: </w:t>
      </w:r>
      <w:hyperlink r:id="rId6" w:history="1">
        <w:r w:rsidRPr="00467F8F">
          <w:rPr>
            <w:rFonts w:eastAsia="Times New Roman" w:cstheme="minorHAnsi"/>
            <w:color w:val="2E96F3"/>
            <w:u w:val="single"/>
            <w:lang w:eastAsia="en-GB"/>
          </w:rPr>
          <w:t>https://docs.carpentries.org/topic_folders/policies/code-of-conduct.html</w:t>
        </w:r>
      </w:hyperlink>
    </w:p>
    <w:p w14:paraId="34BF548C" w14:textId="77777777" w:rsidR="00467F8F" w:rsidRPr="00467F8F" w:rsidRDefault="00467F8F" w:rsidP="00467F8F">
      <w:pPr>
        <w:spacing w:after="0" w:line="240" w:lineRule="auto"/>
        <w:rPr>
          <w:rFonts w:eastAsia="Times New Roman" w:cstheme="minorHAnsi"/>
          <w:color w:val="485365"/>
          <w:lang w:eastAsia="en-GB"/>
        </w:rPr>
      </w:pPr>
    </w:p>
    <w:p w14:paraId="2B1B3DBA" w14:textId="77777777" w:rsidR="00467F8F" w:rsidRPr="00467F8F" w:rsidRDefault="00467F8F" w:rsidP="00467F8F">
      <w:pPr>
        <w:spacing w:after="0" w:line="240" w:lineRule="auto"/>
        <w:rPr>
          <w:rFonts w:eastAsia="Times New Roman" w:cstheme="minorHAnsi"/>
          <w:color w:val="485365"/>
          <w:lang w:eastAsia="en-GB"/>
        </w:rPr>
      </w:pPr>
      <w:r w:rsidRPr="00467F8F">
        <w:rPr>
          <w:rFonts w:eastAsia="Times New Roman" w:cstheme="minorHAnsi"/>
          <w:color w:val="485365"/>
          <w:lang w:eastAsia="en-GB"/>
        </w:rPr>
        <w:t>All content is publicly available under the Creative Commons Attribution License: </w:t>
      </w:r>
      <w:hyperlink r:id="rId7" w:history="1">
        <w:r w:rsidRPr="00467F8F">
          <w:rPr>
            <w:rFonts w:eastAsia="Times New Roman" w:cstheme="minorHAnsi"/>
            <w:color w:val="2E96F3"/>
            <w:u w:val="single"/>
            <w:lang w:eastAsia="en-GB"/>
          </w:rPr>
          <w:t>https://creativecommons.org/licenses/by/4.0/</w:t>
        </w:r>
      </w:hyperlink>
    </w:p>
    <w:p w14:paraId="78516FC6" w14:textId="4492B13F" w:rsidR="00467F8F" w:rsidRPr="00467F8F" w:rsidRDefault="00467F8F" w:rsidP="00467F8F">
      <w:pPr>
        <w:spacing w:after="0" w:line="240" w:lineRule="auto"/>
        <w:rPr>
          <w:rFonts w:eastAsia="Times New Roman" w:cstheme="minorHAnsi"/>
          <w:color w:val="485365"/>
          <w:lang w:eastAsia="en-GB"/>
        </w:rPr>
      </w:pPr>
      <w:r w:rsidRPr="00467F8F">
        <w:rPr>
          <w:rFonts w:eastAsia="Times New Roman" w:cstheme="minorHAnsi"/>
          <w:color w:val="485365"/>
          <w:lang w:eastAsia="en-GB"/>
        </w:rPr>
        <w:t xml:space="preserve"> </w:t>
      </w:r>
      <w:r w:rsidRPr="00467F8F">
        <w:rPr>
          <w:rFonts w:eastAsia="Times New Roman" w:cstheme="minorHAnsi"/>
          <w:color w:val="485365"/>
          <w:lang w:eastAsia="en-GB"/>
        </w:rPr>
        <w:t>----------------------------------------------------------------------------</w:t>
      </w:r>
    </w:p>
    <w:p w14:paraId="4AA69939" w14:textId="745109A7" w:rsidR="00467F8F" w:rsidRPr="00467F8F" w:rsidRDefault="00467F8F" w:rsidP="00467F8F">
      <w:pPr>
        <w:spacing w:after="0" w:line="240" w:lineRule="auto"/>
        <w:rPr>
          <w:rFonts w:eastAsia="Times New Roman" w:cstheme="minorHAnsi"/>
          <w:color w:val="485365"/>
          <w:lang w:eastAsia="en-GB"/>
        </w:rPr>
      </w:pPr>
    </w:p>
    <w:p w14:paraId="63EC45B9" w14:textId="5C7EFFD7" w:rsidR="00467F8F" w:rsidRPr="00467F8F" w:rsidRDefault="00467F8F" w:rsidP="00467F8F">
      <w:pPr>
        <w:spacing w:after="0" w:line="240" w:lineRule="auto"/>
        <w:rPr>
          <w:rFonts w:eastAsia="Times New Roman" w:cstheme="minorHAnsi"/>
          <w:color w:val="485365"/>
          <w:lang w:eastAsia="en-GB"/>
        </w:rPr>
      </w:pPr>
      <w:hyperlink r:id="rId8" w:history="1">
        <w:r w:rsidRPr="00467F8F">
          <w:rPr>
            <w:rStyle w:val="Hyperlink"/>
            <w:rFonts w:eastAsia="Times New Roman" w:cstheme="minorHAnsi"/>
            <w:lang w:eastAsia="en-GB"/>
          </w:rPr>
          <w:t>https://pad.carpentries.org/ed-dash-record-keeping-2021-06-08</w:t>
        </w:r>
      </w:hyperlink>
    </w:p>
    <w:p w14:paraId="7DEC4CB3" w14:textId="1D9E66D3" w:rsidR="00467F8F" w:rsidRDefault="00467F8F" w:rsidP="00467F8F">
      <w:pPr>
        <w:spacing w:after="0" w:line="240" w:lineRule="auto"/>
        <w:rPr>
          <w:rFonts w:ascii="Open Sans" w:eastAsia="Times New Roman" w:hAnsi="Open Sans" w:cs="Open Sans"/>
          <w:color w:val="485365"/>
          <w:sz w:val="23"/>
          <w:szCs w:val="23"/>
          <w:lang w:eastAsia="en-GB"/>
        </w:rPr>
      </w:pPr>
    </w:p>
    <w:p w14:paraId="08297BE0" w14:textId="77777777" w:rsidR="00467F8F" w:rsidRDefault="00467F8F" w:rsidP="00467F8F">
      <w:pPr>
        <w:rPr>
          <w:rStyle w:val="b"/>
          <w:b/>
          <w:bCs/>
        </w:rPr>
      </w:pPr>
    </w:p>
    <w:p w14:paraId="5F4102DC" w14:textId="0A477AB5" w:rsidR="00467F8F" w:rsidRDefault="00467F8F" w:rsidP="00467F8F">
      <w:r>
        <w:rPr>
          <w:rStyle w:val="b"/>
          <w:b/>
          <w:bCs/>
        </w:rPr>
        <w:t>Record Keeping</w:t>
      </w:r>
      <w:r>
        <w:rPr>
          <w:rStyle w:val="b"/>
          <w:b/>
          <w:bCs/>
        </w:rPr>
        <w:t xml:space="preserve"> Episode Notebook</w:t>
      </w:r>
    </w:p>
    <w:p w14:paraId="5C1793A1" w14:textId="77777777" w:rsidR="00467F8F" w:rsidRDefault="00467F8F" w:rsidP="00467F8F">
      <w:r>
        <w:t xml:space="preserve">Part of FAIR in (bio) practice, </w:t>
      </w:r>
      <w:hyperlink r:id="rId9" w:history="1">
        <w:r>
          <w:rPr>
            <w:rStyle w:val="Hyperlink"/>
          </w:rPr>
          <w:t>https://carpentries-incubator.github.io/fair-bio-practice</w:t>
        </w:r>
      </w:hyperlink>
    </w:p>
    <w:p w14:paraId="0F875BF0" w14:textId="77777777" w:rsidR="00467F8F" w:rsidRDefault="00467F8F" w:rsidP="00467F8F">
      <w:r>
        <w:t> </w:t>
      </w:r>
    </w:p>
    <w:p w14:paraId="61633579" w14:textId="77777777" w:rsidR="00467F8F" w:rsidRPr="00467F8F" w:rsidRDefault="00467F8F" w:rsidP="00467F8F">
      <w:pPr>
        <w:rPr>
          <w:b/>
          <w:bCs/>
        </w:rPr>
      </w:pPr>
      <w:r w:rsidRPr="00467F8F">
        <w:rPr>
          <w:b/>
          <w:bCs/>
        </w:rPr>
        <w:t>Attendance</w:t>
      </w:r>
    </w:p>
    <w:p w14:paraId="56DEAE7F" w14:textId="21F6F133" w:rsidR="00467F8F" w:rsidRDefault="00467F8F" w:rsidP="00467F8F">
      <w:r>
        <w:t xml:space="preserve">Please sign in here: </w:t>
      </w:r>
      <w:r>
        <w:t xml:space="preserve"> </w:t>
      </w:r>
      <w:r>
        <w:t xml:space="preserve">your name/ pronoun </w:t>
      </w:r>
      <w:r>
        <w:t>(</w:t>
      </w:r>
      <w:r>
        <w:t>if you prefer to share it</w:t>
      </w:r>
      <w:r>
        <w:t>)</w:t>
      </w:r>
      <w:r>
        <w:t xml:space="preserve"> / institution</w:t>
      </w:r>
      <w:r>
        <w:t xml:space="preserve"> / country</w:t>
      </w:r>
      <w:r>
        <w:t>.</w:t>
      </w:r>
    </w:p>
    <w:p w14:paraId="19900347" w14:textId="41270E8A" w:rsidR="00467F8F" w:rsidRDefault="00467F8F" w:rsidP="00467F8F">
      <w:r>
        <w:t>1.</w:t>
      </w:r>
    </w:p>
    <w:p w14:paraId="12658C97" w14:textId="78A62A6B" w:rsidR="00467F8F" w:rsidRDefault="00467F8F" w:rsidP="00467F8F">
      <w:r>
        <w:t>2.</w:t>
      </w:r>
    </w:p>
    <w:p w14:paraId="19B64861" w14:textId="7D97AD8F" w:rsidR="00467F8F" w:rsidRDefault="00467F8F" w:rsidP="00467F8F">
      <w:r>
        <w:t>3.</w:t>
      </w:r>
    </w:p>
    <w:p w14:paraId="3EEA50BE" w14:textId="25EA9B35" w:rsidR="00467F8F" w:rsidRDefault="00467F8F" w:rsidP="00467F8F">
      <w:r>
        <w:t>4.</w:t>
      </w:r>
    </w:p>
    <w:p w14:paraId="345115F9" w14:textId="248842EB" w:rsidR="00467F8F" w:rsidRDefault="00467F8F" w:rsidP="00467F8F">
      <w:r>
        <w:t>5.</w:t>
      </w:r>
    </w:p>
    <w:p w14:paraId="1A7BFF00" w14:textId="6F46929A" w:rsidR="00467F8F" w:rsidRDefault="00467F8F" w:rsidP="00467F8F">
      <w:r>
        <w:t>6.</w:t>
      </w:r>
    </w:p>
    <w:p w14:paraId="01730EA4" w14:textId="4397B3D5" w:rsidR="00467F8F" w:rsidRDefault="00467F8F" w:rsidP="00467F8F">
      <w:r>
        <w:t>7.</w:t>
      </w:r>
    </w:p>
    <w:p w14:paraId="2DDADC8E" w14:textId="6C2344E5" w:rsidR="00467F8F" w:rsidRDefault="00467F8F" w:rsidP="00467F8F">
      <w:r>
        <w:t>8.</w:t>
      </w:r>
    </w:p>
    <w:p w14:paraId="2016F6DC" w14:textId="59EBF85D" w:rsidR="00467F8F" w:rsidRDefault="00467F8F" w:rsidP="00467F8F"/>
    <w:p w14:paraId="28DA98D3" w14:textId="77777777" w:rsidR="001D17B4" w:rsidRDefault="00467F8F" w:rsidP="001D17B4">
      <w:r w:rsidRPr="001C66AB">
        <w:rPr>
          <w:b/>
          <w:bCs/>
        </w:rPr>
        <w:t xml:space="preserve">Which of these most accurately describes your </w:t>
      </w:r>
      <w:r w:rsidRPr="001C66AB">
        <w:rPr>
          <w:b/>
          <w:bCs/>
        </w:rPr>
        <w:t>record keeping</w:t>
      </w:r>
      <w:r w:rsidRPr="001C66AB">
        <w:rPr>
          <w:b/>
          <w:bCs/>
        </w:rPr>
        <w:t xml:space="preserve"> experience?</w:t>
      </w:r>
      <w:r w:rsidR="001D17B4">
        <w:rPr>
          <w:b/>
          <w:bCs/>
        </w:rPr>
        <w:t xml:space="preserve"> </w:t>
      </w:r>
      <w:r w:rsidR="001D17B4">
        <w:t>(</w:t>
      </w:r>
      <w:proofErr w:type="gramStart"/>
      <w:r w:rsidR="001D17B4">
        <w:t>type</w:t>
      </w:r>
      <w:proofErr w:type="gramEnd"/>
    </w:p>
    <w:p w14:paraId="5DD28384" w14:textId="3A864393" w:rsidR="00467F8F" w:rsidRPr="001C66AB" w:rsidRDefault="001D17B4" w:rsidP="001D17B4">
      <w:pPr>
        <w:rPr>
          <w:b/>
          <w:bCs/>
        </w:rPr>
      </w:pPr>
      <w:r>
        <w:t xml:space="preserve">+1 next to the statement that best describes your </w:t>
      </w:r>
      <w:r>
        <w:t>situation</w:t>
      </w:r>
      <w:r>
        <w:t>)</w:t>
      </w:r>
    </w:p>
    <w:p w14:paraId="6ABBC87E" w14:textId="77777777" w:rsidR="00467F8F" w:rsidRDefault="00467F8F" w:rsidP="00467F8F"/>
    <w:p w14:paraId="23751B12" w14:textId="05B63387" w:rsidR="00467F8F" w:rsidRDefault="00467F8F" w:rsidP="00467F8F">
      <w:r>
        <w:t xml:space="preserve">- </w:t>
      </w:r>
      <w:r>
        <w:t xml:space="preserve">I have </w:t>
      </w:r>
      <w:r>
        <w:t>used hard copy lab notebooks</w:t>
      </w:r>
      <w:r w:rsidR="00B05F9C">
        <w:t xml:space="preserve"> before for research data records keeping</w:t>
      </w:r>
      <w:r>
        <w:t xml:space="preserve">. </w:t>
      </w:r>
    </w:p>
    <w:p w14:paraId="2F0235BD" w14:textId="4A98F7D5" w:rsidR="00467F8F" w:rsidRDefault="00467F8F" w:rsidP="00467F8F">
      <w:r>
        <w:t xml:space="preserve">- </w:t>
      </w:r>
      <w:r>
        <w:t xml:space="preserve">I have used </w:t>
      </w:r>
      <w:r>
        <w:t>electronic</w:t>
      </w:r>
      <w:r>
        <w:t xml:space="preserve"> lab notebooks</w:t>
      </w:r>
      <w:r w:rsidR="00B05F9C">
        <w:t xml:space="preserve"> </w:t>
      </w:r>
      <w:r w:rsidR="00B05F9C">
        <w:t>before for research data records keeping</w:t>
      </w:r>
      <w:r>
        <w:t xml:space="preserve">. </w:t>
      </w:r>
    </w:p>
    <w:p w14:paraId="09C430F4" w14:textId="3FC73DBE" w:rsidR="00467F8F" w:rsidRDefault="00467F8F" w:rsidP="00467F8F">
      <w:r>
        <w:lastRenderedPageBreak/>
        <w:t>- I have used an online protocol database before.</w:t>
      </w:r>
    </w:p>
    <w:p w14:paraId="5E9C3610" w14:textId="5666065B" w:rsidR="00467F8F" w:rsidRDefault="00467F8F" w:rsidP="00467F8F">
      <w:r>
        <w:t xml:space="preserve">- </w:t>
      </w:r>
      <w:r>
        <w:t xml:space="preserve">I have not had any </w:t>
      </w:r>
      <w:r>
        <w:t xml:space="preserve">research record keeping </w:t>
      </w:r>
      <w:r>
        <w:t xml:space="preserve">experience in the past. </w:t>
      </w:r>
    </w:p>
    <w:p w14:paraId="3B499CBC" w14:textId="43E0E3CA" w:rsidR="00467F8F" w:rsidRDefault="00467F8F" w:rsidP="00467F8F">
      <w:r>
        <w:t>- What in the world are you talking about?</w:t>
      </w:r>
      <w:r w:rsidR="00C96587">
        <w:t xml:space="preserve"> Is this Philosophy 101 or am I in the wrong classroom?</w:t>
      </w:r>
    </w:p>
    <w:p w14:paraId="4CA3DE07" w14:textId="00887BCC" w:rsidR="00467F8F" w:rsidRDefault="00467F8F" w:rsidP="00467F8F"/>
    <w:p w14:paraId="56C3AAAD" w14:textId="77777777" w:rsidR="001C66AB" w:rsidRPr="00467F8F" w:rsidRDefault="001C66AB" w:rsidP="001C66AB">
      <w:pPr>
        <w:spacing w:after="0" w:line="240" w:lineRule="auto"/>
        <w:rPr>
          <w:rFonts w:eastAsia="Times New Roman" w:cstheme="minorHAnsi"/>
          <w:color w:val="485365"/>
          <w:lang w:eastAsia="en-GB"/>
        </w:rPr>
      </w:pPr>
      <w:r w:rsidRPr="00467F8F">
        <w:rPr>
          <w:rFonts w:eastAsia="Times New Roman" w:cstheme="minorHAnsi"/>
          <w:color w:val="485365"/>
          <w:lang w:eastAsia="en-GB"/>
        </w:rPr>
        <w:t>----------------------------------------------------------------------------</w:t>
      </w:r>
    </w:p>
    <w:p w14:paraId="60DB6E70" w14:textId="7326885B" w:rsidR="00467F8F" w:rsidRPr="00467F8F" w:rsidRDefault="00467F8F" w:rsidP="00467F8F">
      <w:pPr>
        <w:spacing w:after="0" w:line="240" w:lineRule="auto"/>
        <w:rPr>
          <w:rFonts w:ascii="Open Sans" w:eastAsia="Times New Roman" w:hAnsi="Open Sans" w:cs="Open Sans"/>
          <w:color w:val="485365"/>
          <w:sz w:val="23"/>
          <w:szCs w:val="23"/>
          <w:lang w:eastAsia="en-GB"/>
        </w:rPr>
      </w:pPr>
    </w:p>
    <w:p w14:paraId="5B49178D" w14:textId="77777777" w:rsidR="001C66AB" w:rsidRPr="001C66AB" w:rsidRDefault="001C66AB" w:rsidP="001C66AB">
      <w:pPr>
        <w:rPr>
          <w:b/>
          <w:bCs/>
        </w:rPr>
      </w:pPr>
      <w:r w:rsidRPr="001C66AB">
        <w:rPr>
          <w:b/>
          <w:bCs/>
        </w:rPr>
        <w:t xml:space="preserve">Exercise/challenge 1: </w:t>
      </w:r>
    </w:p>
    <w:p w14:paraId="2E73D4C7" w14:textId="1D52C783" w:rsidR="00E46369" w:rsidRDefault="001C66AB" w:rsidP="001C66AB">
      <w:pPr>
        <w:rPr>
          <w:b/>
          <w:bCs/>
        </w:rPr>
      </w:pPr>
      <w:r w:rsidRPr="001C66AB">
        <w:rPr>
          <w:b/>
          <w:bCs/>
        </w:rPr>
        <w:t xml:space="preserve">Differences between </w:t>
      </w:r>
      <w:r w:rsidR="00B84586">
        <w:rPr>
          <w:b/>
          <w:bCs/>
        </w:rPr>
        <w:t>analog</w:t>
      </w:r>
      <w:r w:rsidRPr="001C66AB">
        <w:rPr>
          <w:b/>
          <w:bCs/>
        </w:rPr>
        <w:t xml:space="preserve"> and digital record keeping</w:t>
      </w:r>
    </w:p>
    <w:p w14:paraId="258B3513" w14:textId="617499E5" w:rsidR="001C66AB" w:rsidRDefault="001C66AB" w:rsidP="001C66AB">
      <w:r w:rsidRPr="001C66AB">
        <w:t xml:space="preserve">What are advantages and disadvantages of traditional </w:t>
      </w:r>
      <w:r w:rsidR="00B84586">
        <w:t>analog</w:t>
      </w:r>
      <w:r w:rsidRPr="001C66AB">
        <w:t xml:space="preserve"> records vs digital records? Try to find at least a handful of advantages and disadvantages for each. With all of these, which system do you think is most advantageous?</w:t>
      </w:r>
    </w:p>
    <w:p w14:paraId="4D3F9769" w14:textId="77E42525" w:rsidR="001C66AB" w:rsidRDefault="001C66AB" w:rsidP="001C66AB">
      <w:r>
        <w:t>-</w:t>
      </w:r>
    </w:p>
    <w:p w14:paraId="0671E39F" w14:textId="651973D0" w:rsidR="001C66AB" w:rsidRDefault="001C66AB" w:rsidP="001C66AB">
      <w:r>
        <w:t>-</w:t>
      </w:r>
    </w:p>
    <w:p w14:paraId="1C7CD8FE" w14:textId="38C79261" w:rsidR="001C66AB" w:rsidRDefault="001C66AB" w:rsidP="001C66AB">
      <w:r>
        <w:t>-</w:t>
      </w:r>
    </w:p>
    <w:p w14:paraId="5B4753C0" w14:textId="69652688" w:rsidR="001C66AB" w:rsidRDefault="001C66AB" w:rsidP="001C66AB">
      <w:r>
        <w:t>-</w:t>
      </w:r>
    </w:p>
    <w:p w14:paraId="68841874" w14:textId="732A4A24" w:rsidR="001C66AB" w:rsidRDefault="001C66AB" w:rsidP="001C66AB">
      <w:r>
        <w:t>-</w:t>
      </w:r>
    </w:p>
    <w:p w14:paraId="386B3AFE" w14:textId="474EB635" w:rsidR="001C66AB" w:rsidRDefault="001C66AB" w:rsidP="001C66AB">
      <w:r>
        <w:t>-</w:t>
      </w:r>
    </w:p>
    <w:p w14:paraId="31B0E8A5" w14:textId="4113CD60" w:rsidR="001C66AB" w:rsidRDefault="001C66AB" w:rsidP="001C66AB">
      <w:r>
        <w:t>-</w:t>
      </w:r>
    </w:p>
    <w:p w14:paraId="2FBAA7EE" w14:textId="26C916F3" w:rsidR="001C66AB" w:rsidRDefault="001C66AB" w:rsidP="001C66AB"/>
    <w:p w14:paraId="4DDC5AB2" w14:textId="0EFF7303" w:rsidR="001C66AB" w:rsidRPr="00467F8F" w:rsidRDefault="00B05F9C" w:rsidP="001C66AB">
      <w:pPr>
        <w:spacing w:after="0" w:line="240" w:lineRule="auto"/>
        <w:rPr>
          <w:rFonts w:eastAsia="Times New Roman" w:cstheme="minorHAnsi"/>
          <w:color w:val="485365"/>
          <w:lang w:eastAsia="en-GB"/>
        </w:rPr>
      </w:pPr>
      <w:r>
        <w:rPr>
          <w:rFonts w:eastAsia="Times New Roman" w:cstheme="minorHAnsi"/>
          <w:color w:val="485365"/>
          <w:lang w:eastAsia="en-GB"/>
        </w:rPr>
        <w:t xml:space="preserve"> </w:t>
      </w:r>
      <w:r w:rsidR="001C66AB" w:rsidRPr="00467F8F">
        <w:rPr>
          <w:rFonts w:eastAsia="Times New Roman" w:cstheme="minorHAnsi"/>
          <w:color w:val="485365"/>
          <w:lang w:eastAsia="en-GB"/>
        </w:rPr>
        <w:t>----------------------------------------------------------------------------</w:t>
      </w:r>
    </w:p>
    <w:p w14:paraId="19904492" w14:textId="77777777" w:rsidR="001C66AB" w:rsidRPr="00467F8F" w:rsidRDefault="001C66AB" w:rsidP="001C66AB">
      <w:pPr>
        <w:spacing w:after="0" w:line="240" w:lineRule="auto"/>
        <w:rPr>
          <w:rFonts w:ascii="Open Sans" w:eastAsia="Times New Roman" w:hAnsi="Open Sans" w:cs="Open Sans"/>
          <w:color w:val="485365"/>
          <w:sz w:val="23"/>
          <w:szCs w:val="23"/>
          <w:lang w:eastAsia="en-GB"/>
        </w:rPr>
      </w:pPr>
    </w:p>
    <w:p w14:paraId="4EA349B7" w14:textId="1995C96D" w:rsidR="001C66AB" w:rsidRDefault="001C66AB" w:rsidP="001C66AB">
      <w:pPr>
        <w:rPr>
          <w:b/>
          <w:bCs/>
        </w:rPr>
      </w:pPr>
      <w:r w:rsidRPr="001C66AB">
        <w:rPr>
          <w:b/>
          <w:bCs/>
        </w:rPr>
        <w:t xml:space="preserve">Exercise/challenge </w:t>
      </w:r>
      <w:r>
        <w:rPr>
          <w:b/>
          <w:bCs/>
        </w:rPr>
        <w:t>2</w:t>
      </w:r>
      <w:r w:rsidRPr="001C66AB">
        <w:rPr>
          <w:b/>
          <w:bCs/>
        </w:rPr>
        <w:t xml:space="preserve">: </w:t>
      </w:r>
    </w:p>
    <w:p w14:paraId="225D145F" w14:textId="53AFD3EE" w:rsidR="001C66AB" w:rsidRDefault="00583AF7" w:rsidP="001C66AB">
      <w:pPr>
        <w:rPr>
          <w:b/>
          <w:bCs/>
        </w:rPr>
      </w:pPr>
      <w:r w:rsidRPr="00583AF7">
        <w:rPr>
          <w:b/>
          <w:bCs/>
        </w:rPr>
        <w:t>Re-using a published lab entry</w:t>
      </w:r>
    </w:p>
    <w:p w14:paraId="5A83BB0B" w14:textId="299D6B48" w:rsidR="00583AF7" w:rsidRDefault="00583AF7" w:rsidP="004D286D">
      <w:pPr>
        <w:pStyle w:val="ListParagraph"/>
        <w:numPr>
          <w:ilvl w:val="0"/>
          <w:numId w:val="2"/>
        </w:numPr>
      </w:pPr>
      <w:r>
        <w:t>Open Benchling (</w:t>
      </w:r>
      <w:hyperlink r:id="rId10" w:history="1">
        <w:r w:rsidRPr="00597F77">
          <w:rPr>
            <w:rStyle w:val="Hyperlink"/>
          </w:rPr>
          <w:t>https://benchling.com</w:t>
        </w:r>
      </w:hyperlink>
      <w:r>
        <w:t>) and log in.</w:t>
      </w:r>
    </w:p>
    <w:p w14:paraId="427098CB" w14:textId="3F91E179" w:rsidR="00583AF7" w:rsidRPr="00583AF7" w:rsidRDefault="00583AF7" w:rsidP="004D286D">
      <w:pPr>
        <w:pStyle w:val="ListParagraph"/>
        <w:numPr>
          <w:ilvl w:val="0"/>
          <w:numId w:val="2"/>
        </w:numPr>
      </w:pPr>
      <w:r w:rsidRPr="00583AF7">
        <w:t>First within your own workspace click the big ‘+’ (Create Project) right next to Projects in your Benchling workspace</w:t>
      </w:r>
    </w:p>
    <w:p w14:paraId="74A28AEB" w14:textId="77777777" w:rsidR="00583AF7" w:rsidRPr="00583AF7" w:rsidRDefault="00583AF7" w:rsidP="004D286D">
      <w:pPr>
        <w:pStyle w:val="ListParagraph"/>
        <w:numPr>
          <w:ilvl w:val="0"/>
          <w:numId w:val="2"/>
        </w:numPr>
      </w:pPr>
      <w:r w:rsidRPr="00583AF7">
        <w:t>Call the project ‘Breakfast’, and add an appropriate description, click ‘Create project’</w:t>
      </w:r>
    </w:p>
    <w:p w14:paraId="1AB85E26" w14:textId="7AE508DC" w:rsidR="00583AF7" w:rsidRPr="00583AF7" w:rsidRDefault="00583AF7" w:rsidP="004D286D">
      <w:pPr>
        <w:pStyle w:val="ListParagraph"/>
        <w:numPr>
          <w:ilvl w:val="0"/>
          <w:numId w:val="2"/>
        </w:numPr>
      </w:pPr>
      <w:r w:rsidRPr="00583AF7">
        <w:t xml:space="preserve">Click </w:t>
      </w:r>
      <w:r>
        <w:t xml:space="preserve">here </w:t>
      </w:r>
      <w:r w:rsidRPr="00583AF7">
        <w:t>https://benchling.com/s/etr-SY8fi7L8ZIDSMCLCf92o</w:t>
      </w:r>
      <w:r w:rsidRPr="00583AF7">
        <w:t xml:space="preserve"> </w:t>
      </w:r>
      <w:r w:rsidRPr="00583AF7">
        <w:t>to</w:t>
      </w:r>
      <w:r>
        <w:t xml:space="preserve"> access</w:t>
      </w:r>
      <w:r w:rsidRPr="00583AF7">
        <w:t xml:space="preserve"> the public lab entry ‘Eggs Florentine in Portobello Mushrooms’.</w:t>
      </w:r>
    </w:p>
    <w:p w14:paraId="2E008630" w14:textId="4394E442" w:rsidR="00583AF7" w:rsidRPr="00583AF7" w:rsidRDefault="00583AF7" w:rsidP="004D286D">
      <w:pPr>
        <w:pStyle w:val="ListParagraph"/>
        <w:numPr>
          <w:ilvl w:val="0"/>
          <w:numId w:val="2"/>
        </w:numPr>
      </w:pPr>
      <w:r w:rsidRPr="00583AF7">
        <w:t xml:space="preserve">Select the clock symbol on the </w:t>
      </w:r>
      <w:r w:rsidR="00E256A3" w:rsidRPr="00583AF7">
        <w:t>right-hand</w:t>
      </w:r>
      <w:r w:rsidRPr="00583AF7">
        <w:t xml:space="preserve"> side underneath Share: Now you can see the history of the entry and changes that have previously been made to the document with a timestamp. If someone had tried to ‘manipulate’ data, you would be able to see this here. You also see the owner of the document.</w:t>
      </w:r>
    </w:p>
    <w:p w14:paraId="6528A39F" w14:textId="3C0DA381" w:rsidR="00583AF7" w:rsidRPr="00583AF7" w:rsidRDefault="00583AF7" w:rsidP="004D286D">
      <w:pPr>
        <w:pStyle w:val="ListParagraph"/>
        <w:numPr>
          <w:ilvl w:val="0"/>
          <w:numId w:val="2"/>
        </w:numPr>
      </w:pPr>
      <w:r w:rsidRPr="00583AF7">
        <w:t>Click ‘Clone from version’</w:t>
      </w:r>
      <w:r w:rsidR="009578EF">
        <w:t>.</w:t>
      </w:r>
    </w:p>
    <w:p w14:paraId="63A42350" w14:textId="724658D0" w:rsidR="00B05F9C" w:rsidRPr="00583AF7" w:rsidRDefault="00583AF7" w:rsidP="004D286D">
      <w:pPr>
        <w:pStyle w:val="ListParagraph"/>
        <w:numPr>
          <w:ilvl w:val="0"/>
          <w:numId w:val="2"/>
        </w:numPr>
      </w:pPr>
      <w:r w:rsidRPr="00583AF7">
        <w:t>Select the ‘Breakfast’ folder to clone it to</w:t>
      </w:r>
      <w:r w:rsidR="009578EF">
        <w:t>.</w:t>
      </w:r>
    </w:p>
    <w:p w14:paraId="69C8102E" w14:textId="77777777" w:rsidR="00A7344C" w:rsidRDefault="00A7344C" w:rsidP="00A7344C">
      <w:pPr>
        <w:spacing w:after="0" w:line="240" w:lineRule="auto"/>
        <w:rPr>
          <w:rFonts w:eastAsia="Times New Roman" w:cstheme="minorHAnsi"/>
          <w:color w:val="485365"/>
          <w:lang w:eastAsia="en-GB"/>
        </w:rPr>
      </w:pPr>
    </w:p>
    <w:p w14:paraId="6E022422" w14:textId="114045F2" w:rsidR="00A7344C" w:rsidRPr="00467F8F" w:rsidRDefault="00A7344C" w:rsidP="00A7344C">
      <w:pPr>
        <w:spacing w:after="0" w:line="240" w:lineRule="auto"/>
        <w:rPr>
          <w:rFonts w:eastAsia="Times New Roman" w:cstheme="minorHAnsi"/>
          <w:color w:val="485365"/>
          <w:lang w:eastAsia="en-GB"/>
        </w:rPr>
      </w:pPr>
      <w:r w:rsidRPr="00467F8F">
        <w:rPr>
          <w:rFonts w:eastAsia="Times New Roman" w:cstheme="minorHAnsi"/>
          <w:color w:val="485365"/>
          <w:lang w:eastAsia="en-GB"/>
        </w:rPr>
        <w:t>----------------------------------------------------------------------------</w:t>
      </w:r>
    </w:p>
    <w:p w14:paraId="633128BB" w14:textId="77777777" w:rsidR="00A7344C" w:rsidRPr="00467F8F" w:rsidRDefault="00A7344C" w:rsidP="00A7344C">
      <w:pPr>
        <w:spacing w:after="0" w:line="240" w:lineRule="auto"/>
        <w:rPr>
          <w:rFonts w:ascii="Open Sans" w:eastAsia="Times New Roman" w:hAnsi="Open Sans" w:cs="Open Sans"/>
          <w:color w:val="485365"/>
          <w:sz w:val="23"/>
          <w:szCs w:val="23"/>
          <w:lang w:eastAsia="en-GB"/>
        </w:rPr>
      </w:pPr>
    </w:p>
    <w:p w14:paraId="6FF47BDA" w14:textId="154BFC05" w:rsidR="00A7344C" w:rsidRDefault="00A7344C" w:rsidP="00A7344C">
      <w:pPr>
        <w:rPr>
          <w:b/>
          <w:bCs/>
        </w:rPr>
      </w:pPr>
      <w:r w:rsidRPr="001C66AB">
        <w:rPr>
          <w:b/>
          <w:bCs/>
        </w:rPr>
        <w:lastRenderedPageBreak/>
        <w:t xml:space="preserve">Exercise/challenge </w:t>
      </w:r>
      <w:r>
        <w:rPr>
          <w:b/>
          <w:bCs/>
        </w:rPr>
        <w:t>3</w:t>
      </w:r>
      <w:r w:rsidRPr="001C66AB">
        <w:rPr>
          <w:b/>
          <w:bCs/>
        </w:rPr>
        <w:t xml:space="preserve">: </w:t>
      </w:r>
    </w:p>
    <w:p w14:paraId="2D8C7C1A" w14:textId="2BF2A7D6" w:rsidR="00B05F9C" w:rsidRDefault="009515B0" w:rsidP="001C66AB">
      <w:pPr>
        <w:rPr>
          <w:b/>
          <w:bCs/>
        </w:rPr>
      </w:pPr>
      <w:r w:rsidRPr="009515B0">
        <w:rPr>
          <w:b/>
          <w:bCs/>
        </w:rPr>
        <w:t>Adapting a protocol to your needs</w:t>
      </w:r>
    </w:p>
    <w:p w14:paraId="6CAE7ED3" w14:textId="04423FA8" w:rsidR="009515B0" w:rsidRPr="009515B0" w:rsidRDefault="009515B0" w:rsidP="009515B0">
      <w:pPr>
        <w:pStyle w:val="ListParagraph"/>
        <w:numPr>
          <w:ilvl w:val="0"/>
          <w:numId w:val="3"/>
        </w:numPr>
      </w:pPr>
      <w:r w:rsidRPr="009515B0">
        <w:t xml:space="preserve">You have now accessed a digital record and want to reuse it to make your own breakfast. To show how reusable digital </w:t>
      </w:r>
      <w:r w:rsidR="00DC4333" w:rsidRPr="009515B0">
        <w:t>records</w:t>
      </w:r>
      <w:r w:rsidRPr="009515B0">
        <w:t xml:space="preserve"> are we will first navigate through the cloned file you made in your project.</w:t>
      </w:r>
    </w:p>
    <w:p w14:paraId="7D4462C1" w14:textId="77777777" w:rsidR="009515B0" w:rsidRPr="009515B0" w:rsidRDefault="009515B0" w:rsidP="009515B0">
      <w:pPr>
        <w:pStyle w:val="ListParagraph"/>
        <w:numPr>
          <w:ilvl w:val="0"/>
          <w:numId w:val="3"/>
        </w:numPr>
      </w:pPr>
      <w:r w:rsidRPr="009515B0">
        <w:t>Navigate to your Project ‘Breakfast’, you can tell you are in your Project, if your initials show in a red circle next to entries in the side bar. You should see the lab entry ‘Eggs Florentine in Portobello Mushrooms’, and the top bar above the title and toolbar should read ‘Tea’, ‘Portobello Mushrooms and Spinach’, ‘Poached Egg and Hollandaise Sauce’, ‘Add Protocol’, ‘Notes’, and ‘Metadata’.</w:t>
      </w:r>
    </w:p>
    <w:p w14:paraId="438D7AED" w14:textId="77777777" w:rsidR="009515B0" w:rsidRPr="009515B0" w:rsidRDefault="009515B0" w:rsidP="009515B0">
      <w:pPr>
        <w:pStyle w:val="ListParagraph"/>
        <w:numPr>
          <w:ilvl w:val="0"/>
          <w:numId w:val="3"/>
        </w:numPr>
      </w:pPr>
      <w:r w:rsidRPr="009515B0">
        <w:t>Click through those tabs and you will see that in your notes you have your lab entry describing how breakfast was made with embedded graphics and a shopping list and current prices. The other three tabs describe the protocols that were used, and you can add additional protocols with the ‘add protocol’ tab. We want you to adapt the ‘Tea’ protocol to suit your ingredients and methods.</w:t>
      </w:r>
    </w:p>
    <w:p w14:paraId="25B1B6D5" w14:textId="77777777" w:rsidR="009515B0" w:rsidRPr="009515B0" w:rsidRDefault="009515B0" w:rsidP="009515B0">
      <w:pPr>
        <w:pStyle w:val="ListParagraph"/>
        <w:numPr>
          <w:ilvl w:val="0"/>
          <w:numId w:val="3"/>
        </w:numPr>
      </w:pPr>
      <w:r w:rsidRPr="009515B0">
        <w:t>Once you have made appropriate changes in the Tea protocol, you should consider changing the order in which the breakfast and tea are made.</w:t>
      </w:r>
    </w:p>
    <w:p w14:paraId="2DBFCFF6" w14:textId="77777777" w:rsidR="009515B0" w:rsidRPr="009515B0" w:rsidRDefault="009515B0" w:rsidP="009515B0">
      <w:pPr>
        <w:pStyle w:val="ListParagraph"/>
        <w:numPr>
          <w:ilvl w:val="0"/>
          <w:numId w:val="3"/>
        </w:numPr>
      </w:pPr>
      <w:r w:rsidRPr="009515B0">
        <w:t>Once you have made all suggested change have a look at the history of the record (clock button), you can see the changes you have recently made, and you can see it still relates to the original document. It tells you what record it has been cloned from and when.</w:t>
      </w:r>
    </w:p>
    <w:p w14:paraId="3299EE41" w14:textId="77777777" w:rsidR="009515B0" w:rsidRPr="009515B0" w:rsidRDefault="009515B0" w:rsidP="009515B0">
      <w:pPr>
        <w:pStyle w:val="ListParagraph"/>
        <w:numPr>
          <w:ilvl w:val="0"/>
          <w:numId w:val="3"/>
        </w:numPr>
      </w:pPr>
      <w:r w:rsidRPr="009515B0">
        <w:t>Click the link to the original record. As you can see digital record keeping allows provenance, crediting the original author, but also allowing you to keep track of your sources.</w:t>
      </w:r>
    </w:p>
    <w:p w14:paraId="171D807B" w14:textId="5655FDF1" w:rsidR="009515B0" w:rsidRPr="009515B0" w:rsidRDefault="009515B0" w:rsidP="009515B0">
      <w:pPr>
        <w:pStyle w:val="ListParagraph"/>
        <w:numPr>
          <w:ilvl w:val="0"/>
          <w:numId w:val="3"/>
        </w:numPr>
      </w:pPr>
      <w:r w:rsidRPr="009515B0">
        <w:t>Navigate back to your lab entry in your project (your initials are a sign that you are in the right place).</w:t>
      </w:r>
    </w:p>
    <w:p w14:paraId="6B943EDC" w14:textId="32190855" w:rsidR="00B05F9C" w:rsidRDefault="00B05F9C" w:rsidP="001C66AB">
      <w:pPr>
        <w:rPr>
          <w:b/>
          <w:bCs/>
        </w:rPr>
      </w:pPr>
    </w:p>
    <w:p w14:paraId="06F3F9C8" w14:textId="77777777" w:rsidR="00BD2924" w:rsidRPr="00467F8F" w:rsidRDefault="00BD2924" w:rsidP="00BD2924">
      <w:pPr>
        <w:spacing w:after="0" w:line="240" w:lineRule="auto"/>
        <w:rPr>
          <w:rFonts w:eastAsia="Times New Roman" w:cstheme="minorHAnsi"/>
          <w:color w:val="485365"/>
          <w:lang w:eastAsia="en-GB"/>
        </w:rPr>
      </w:pPr>
      <w:r w:rsidRPr="00467F8F">
        <w:rPr>
          <w:rFonts w:eastAsia="Times New Roman" w:cstheme="minorHAnsi"/>
          <w:color w:val="485365"/>
          <w:lang w:eastAsia="en-GB"/>
        </w:rPr>
        <w:t>----------------------------------------------------------------------------</w:t>
      </w:r>
    </w:p>
    <w:p w14:paraId="58C2143E" w14:textId="77777777" w:rsidR="00BD2924" w:rsidRPr="00467F8F" w:rsidRDefault="00BD2924" w:rsidP="00BD2924">
      <w:pPr>
        <w:spacing w:after="0" w:line="240" w:lineRule="auto"/>
        <w:rPr>
          <w:rFonts w:ascii="Open Sans" w:eastAsia="Times New Roman" w:hAnsi="Open Sans" w:cs="Open Sans"/>
          <w:color w:val="485365"/>
          <w:sz w:val="23"/>
          <w:szCs w:val="23"/>
          <w:lang w:eastAsia="en-GB"/>
        </w:rPr>
      </w:pPr>
    </w:p>
    <w:p w14:paraId="288F7D45" w14:textId="037E690D" w:rsidR="00BD2924" w:rsidRDefault="00BD2924" w:rsidP="00BD2924">
      <w:pPr>
        <w:rPr>
          <w:b/>
          <w:bCs/>
        </w:rPr>
      </w:pPr>
      <w:r w:rsidRPr="001C66AB">
        <w:rPr>
          <w:b/>
          <w:bCs/>
        </w:rPr>
        <w:t xml:space="preserve">Exercise/challenge </w:t>
      </w:r>
      <w:r>
        <w:rPr>
          <w:b/>
          <w:bCs/>
        </w:rPr>
        <w:t>4</w:t>
      </w:r>
      <w:r w:rsidRPr="001C66AB">
        <w:rPr>
          <w:b/>
          <w:bCs/>
        </w:rPr>
        <w:t xml:space="preserve">: </w:t>
      </w:r>
    </w:p>
    <w:p w14:paraId="2390D70A" w14:textId="2296C770" w:rsidR="006F0CD4" w:rsidRDefault="006F0CD4" w:rsidP="00BD2924">
      <w:pPr>
        <w:rPr>
          <w:b/>
          <w:bCs/>
        </w:rPr>
      </w:pPr>
      <w:r w:rsidRPr="006F0CD4">
        <w:rPr>
          <w:b/>
          <w:bCs/>
        </w:rPr>
        <w:t>Sharing your record</w:t>
      </w:r>
    </w:p>
    <w:p w14:paraId="23036DF4" w14:textId="16F0CD94" w:rsidR="006F0CD4" w:rsidRPr="006F0CD4" w:rsidRDefault="006F0CD4" w:rsidP="006F0CD4">
      <w:pPr>
        <w:pStyle w:val="ListParagraph"/>
        <w:numPr>
          <w:ilvl w:val="0"/>
          <w:numId w:val="4"/>
        </w:numPr>
      </w:pPr>
      <w:r w:rsidRPr="006F0CD4">
        <w:t xml:space="preserve">Click the info icon on the </w:t>
      </w:r>
      <w:r w:rsidRPr="006F0CD4">
        <w:t>right-hand</w:t>
      </w:r>
      <w:r w:rsidRPr="006F0CD4">
        <w:t xml:space="preserve"> side underneath the clock symbol you used previously and select ‘Export entry’</w:t>
      </w:r>
    </w:p>
    <w:p w14:paraId="559DECED" w14:textId="77777777" w:rsidR="006F0CD4" w:rsidRPr="006F0CD4" w:rsidRDefault="006F0CD4" w:rsidP="006F0CD4">
      <w:pPr>
        <w:pStyle w:val="ListParagraph"/>
        <w:numPr>
          <w:ilvl w:val="0"/>
          <w:numId w:val="4"/>
        </w:numPr>
      </w:pPr>
      <w:r w:rsidRPr="006F0CD4">
        <w:t>Your export is now running, you will receive an email when the export is complete</w:t>
      </w:r>
    </w:p>
    <w:p w14:paraId="26971E49" w14:textId="77777777" w:rsidR="006F0CD4" w:rsidRPr="006F0CD4" w:rsidRDefault="006F0CD4" w:rsidP="006F0CD4">
      <w:pPr>
        <w:pStyle w:val="ListParagraph"/>
        <w:numPr>
          <w:ilvl w:val="0"/>
          <w:numId w:val="4"/>
        </w:numPr>
      </w:pPr>
      <w:r w:rsidRPr="006F0CD4">
        <w:t>Click the link in the email to download your protocol as a .zip</w:t>
      </w:r>
    </w:p>
    <w:p w14:paraId="0E71965D" w14:textId="77777777" w:rsidR="006F0CD4" w:rsidRPr="006F0CD4" w:rsidRDefault="006F0CD4" w:rsidP="006F0CD4">
      <w:pPr>
        <w:pStyle w:val="ListParagraph"/>
        <w:numPr>
          <w:ilvl w:val="0"/>
          <w:numId w:val="4"/>
        </w:numPr>
      </w:pPr>
      <w:r w:rsidRPr="006F0CD4">
        <w:t>Unzip the file and in your own time, print the protocol if you want to use the recipe in the kitchen, or share it with friends.</w:t>
      </w:r>
    </w:p>
    <w:p w14:paraId="056175E1" w14:textId="62D69F94" w:rsidR="00BD2924" w:rsidRPr="006F0CD4" w:rsidRDefault="006F0CD4" w:rsidP="006F0CD4">
      <w:pPr>
        <w:pStyle w:val="ListParagraph"/>
        <w:numPr>
          <w:ilvl w:val="0"/>
          <w:numId w:val="4"/>
        </w:numPr>
      </w:pPr>
      <w:r w:rsidRPr="006F0CD4">
        <w:t xml:space="preserve">You can share .pdf </w:t>
      </w:r>
      <w:r w:rsidRPr="006F0CD4">
        <w:t>versions or</w:t>
      </w:r>
      <w:r w:rsidRPr="006F0CD4">
        <w:t xml:space="preserve"> click Share and generate a Share link of your lab entry. This makes your record interoperable as many users across many platforms across the world can access your entry if you make it public and share it on for example social media. If there is no IT access present, you always have the option to print the .pdf copy.</w:t>
      </w:r>
    </w:p>
    <w:p w14:paraId="790FEB49" w14:textId="72C254E4" w:rsidR="00B05F9C" w:rsidRDefault="00B05F9C" w:rsidP="001C66AB">
      <w:pPr>
        <w:rPr>
          <w:b/>
          <w:bCs/>
        </w:rPr>
      </w:pPr>
    </w:p>
    <w:p w14:paraId="4A6B90D5" w14:textId="77777777" w:rsidR="006F0CD4" w:rsidRPr="00467F8F" w:rsidRDefault="006F0CD4" w:rsidP="006F0CD4">
      <w:pPr>
        <w:spacing w:after="0" w:line="240" w:lineRule="auto"/>
        <w:rPr>
          <w:rFonts w:eastAsia="Times New Roman" w:cstheme="minorHAnsi"/>
          <w:color w:val="485365"/>
          <w:lang w:eastAsia="en-GB"/>
        </w:rPr>
      </w:pPr>
      <w:r w:rsidRPr="00467F8F">
        <w:rPr>
          <w:rFonts w:eastAsia="Times New Roman" w:cstheme="minorHAnsi"/>
          <w:color w:val="485365"/>
          <w:lang w:eastAsia="en-GB"/>
        </w:rPr>
        <w:t>----------------------------------------------------------------------------</w:t>
      </w:r>
    </w:p>
    <w:p w14:paraId="1BA009C2" w14:textId="77777777" w:rsidR="006F0CD4" w:rsidRPr="00467F8F" w:rsidRDefault="006F0CD4" w:rsidP="006F0CD4">
      <w:pPr>
        <w:spacing w:after="0" w:line="240" w:lineRule="auto"/>
        <w:rPr>
          <w:rFonts w:ascii="Open Sans" w:eastAsia="Times New Roman" w:hAnsi="Open Sans" w:cs="Open Sans"/>
          <w:color w:val="485365"/>
          <w:sz w:val="23"/>
          <w:szCs w:val="23"/>
          <w:lang w:eastAsia="en-GB"/>
        </w:rPr>
      </w:pPr>
    </w:p>
    <w:p w14:paraId="65A30ACD" w14:textId="156D76AC" w:rsidR="006F0CD4" w:rsidRDefault="006F0CD4" w:rsidP="006F0CD4">
      <w:pPr>
        <w:rPr>
          <w:b/>
          <w:bCs/>
        </w:rPr>
      </w:pPr>
      <w:r w:rsidRPr="001C66AB">
        <w:rPr>
          <w:b/>
          <w:bCs/>
        </w:rPr>
        <w:t xml:space="preserve">Exercise/challenge </w:t>
      </w:r>
      <w:r>
        <w:rPr>
          <w:b/>
          <w:bCs/>
        </w:rPr>
        <w:t>5</w:t>
      </w:r>
      <w:r w:rsidRPr="001C66AB">
        <w:rPr>
          <w:b/>
          <w:bCs/>
        </w:rPr>
        <w:t xml:space="preserve">: </w:t>
      </w:r>
    </w:p>
    <w:p w14:paraId="243F94F5" w14:textId="2D8211CC" w:rsidR="00B05F9C" w:rsidRDefault="006F0CD4" w:rsidP="001C66AB">
      <w:pPr>
        <w:rPr>
          <w:b/>
          <w:bCs/>
        </w:rPr>
      </w:pPr>
      <w:r w:rsidRPr="006F0CD4">
        <w:rPr>
          <w:b/>
          <w:bCs/>
        </w:rPr>
        <w:lastRenderedPageBreak/>
        <w:t>Adapt a public protocol and retain its provenance</w:t>
      </w:r>
    </w:p>
    <w:p w14:paraId="32E51E76" w14:textId="77777777" w:rsidR="006F0CD4" w:rsidRPr="006F0CD4" w:rsidRDefault="006F0CD4" w:rsidP="006F0CD4">
      <w:pPr>
        <w:rPr>
          <w:i/>
          <w:iCs/>
        </w:rPr>
      </w:pPr>
      <w:r w:rsidRPr="006F0CD4">
        <w:rPr>
          <w:i/>
          <w:iCs/>
        </w:rPr>
        <w:t># Fork the protocol, preserving the original for crediting</w:t>
      </w:r>
    </w:p>
    <w:p w14:paraId="1ACE71A2" w14:textId="27F554E2" w:rsidR="006F0CD4" w:rsidRPr="006F0CD4" w:rsidRDefault="006F0CD4" w:rsidP="006F0CD4">
      <w:r w:rsidRPr="006F0CD4">
        <w:t xml:space="preserve">1. Open the link to the above protocol, as you can </w:t>
      </w:r>
      <w:r w:rsidRPr="006F0CD4">
        <w:t>see,</w:t>
      </w:r>
      <w:r w:rsidRPr="006F0CD4">
        <w:t xml:space="preserve"> we have assigned it its own DOI</w:t>
      </w:r>
    </w:p>
    <w:p w14:paraId="7CEA0261" w14:textId="09C6320E" w:rsidR="006F0CD4" w:rsidRPr="006F0CD4" w:rsidRDefault="006F0CD4" w:rsidP="006F0CD4">
      <w:r w:rsidRPr="006F0CD4">
        <w:t>2. First click on Metrics: Because we are FAIR, this shows you how many views over time this protocol has had, how many exports, how many individual steps it involves and how many times it has been forked.</w:t>
      </w:r>
    </w:p>
    <w:p w14:paraId="386A3BB9" w14:textId="77777777" w:rsidR="006F0CD4" w:rsidRPr="006F0CD4" w:rsidRDefault="006F0CD4" w:rsidP="006F0CD4">
      <w:r w:rsidRPr="006F0CD4">
        <w:t>3. Now click on the downwards arrow next to the title</w:t>
      </w:r>
    </w:p>
    <w:p w14:paraId="5E82050B" w14:textId="77777777" w:rsidR="006F0CD4" w:rsidRPr="006F0CD4" w:rsidRDefault="006F0CD4" w:rsidP="006F0CD4">
      <w:r w:rsidRPr="006F0CD4">
        <w:t>4. Select 'Copy/Fork' and click 'make a fork'</w:t>
      </w:r>
    </w:p>
    <w:p w14:paraId="3D0852DC" w14:textId="77777777" w:rsidR="006F0CD4" w:rsidRPr="006F0CD4" w:rsidRDefault="006F0CD4" w:rsidP="006F0CD4">
      <w:r w:rsidRPr="006F0CD4">
        <w:t>5. Select the Folder you want the protocol to be forked to and click 'continue'</w:t>
      </w:r>
    </w:p>
    <w:p w14:paraId="035F8FED" w14:textId="77777777" w:rsidR="006F0CD4" w:rsidRPr="006F0CD4" w:rsidRDefault="006F0CD4" w:rsidP="006F0CD4">
      <w:r w:rsidRPr="006F0CD4">
        <w:t>6. Your fork of "How to make a cup of tea" is ready now, click 'edit new fork'</w:t>
      </w:r>
    </w:p>
    <w:p w14:paraId="04212DF3" w14:textId="07F6902F" w:rsidR="006F0CD4" w:rsidRPr="006F0CD4" w:rsidRDefault="006F0CD4" w:rsidP="006F0CD4">
      <w:r w:rsidRPr="006F0CD4">
        <w:t xml:space="preserve">7. On the </w:t>
      </w:r>
      <w:r w:rsidRPr="006F0CD4">
        <w:t>right-hand</w:t>
      </w:r>
      <w:r w:rsidRPr="006F0CD4">
        <w:t xml:space="preserve"> tool bar, the clock icon, shows you the history of the protocol (as before in Benchling). Currently you should see no history as you have not made changes.</w:t>
      </w:r>
    </w:p>
    <w:p w14:paraId="07EC7542" w14:textId="77777777" w:rsidR="006F0CD4" w:rsidRPr="006F0CD4" w:rsidRDefault="006F0CD4" w:rsidP="006F0CD4"/>
    <w:p w14:paraId="155B1E60" w14:textId="77777777" w:rsidR="006F0CD4" w:rsidRPr="006F0CD4" w:rsidRDefault="006F0CD4" w:rsidP="006F0CD4">
      <w:pPr>
        <w:rPr>
          <w:i/>
          <w:iCs/>
        </w:rPr>
      </w:pPr>
      <w:r w:rsidRPr="006F0CD4">
        <w:rPr>
          <w:i/>
          <w:iCs/>
        </w:rPr>
        <w:t># Edit the forked protocol</w:t>
      </w:r>
    </w:p>
    <w:p w14:paraId="63A90198" w14:textId="662A548A" w:rsidR="006F0CD4" w:rsidRPr="006F0CD4" w:rsidRDefault="006F0CD4" w:rsidP="006F0CD4">
      <w:r w:rsidRPr="006F0CD4">
        <w:t xml:space="preserve">1. Go to 'Materials' in the top tool-bar: add or edit materials according to your preferences, </w:t>
      </w:r>
      <w:r w:rsidRPr="006F0CD4">
        <w:t>e.g.,</w:t>
      </w:r>
      <w:r w:rsidRPr="006F0CD4">
        <w:t xml:space="preserve"> change full-fat milk to oat-milk, or add honey, lemon etc</w:t>
      </w:r>
    </w:p>
    <w:p w14:paraId="65AF1150" w14:textId="77777777" w:rsidR="006F0CD4" w:rsidRPr="006F0CD4" w:rsidRDefault="006F0CD4" w:rsidP="006F0CD4">
      <w:r w:rsidRPr="006F0CD4">
        <w:t>2. Go to 'Steps' in the top tool-bar: edit the protocol according to your preferences</w:t>
      </w:r>
    </w:p>
    <w:p w14:paraId="083815E3" w14:textId="77777777" w:rsidR="006F0CD4" w:rsidRPr="006F0CD4" w:rsidRDefault="006F0CD4" w:rsidP="006F0CD4">
      <w:r w:rsidRPr="006F0CD4">
        <w:t>3. You can edit the 'Description' and 'Guidelines &amp; Warnings' if you would like to</w:t>
      </w:r>
    </w:p>
    <w:p w14:paraId="6AAC678D" w14:textId="77777777" w:rsidR="006F0CD4" w:rsidRPr="006F0CD4" w:rsidRDefault="006F0CD4" w:rsidP="006F0CD4">
      <w:r w:rsidRPr="006F0CD4">
        <w:t>4. As soon as you change anything, the timestamp and where in the protocol this change was made appears in the history.</w:t>
      </w:r>
    </w:p>
    <w:p w14:paraId="730D6E00" w14:textId="77777777" w:rsidR="006F0CD4" w:rsidRPr="006F0CD4" w:rsidRDefault="006F0CD4" w:rsidP="006F0CD4">
      <w:r w:rsidRPr="006F0CD4">
        <w:t>5. Click 'View', you will now see the reader view of your protocol. It clearly states underneath the title 'Forked from How to make a cup of tea' and the original protocol is linked. This allows clear identification of your source.</w:t>
      </w:r>
    </w:p>
    <w:p w14:paraId="6541F7C6" w14:textId="77777777" w:rsidR="006F0CD4" w:rsidRPr="006F0CD4" w:rsidRDefault="006F0CD4" w:rsidP="006F0CD4">
      <w:r w:rsidRPr="006F0CD4">
        <w:t>6. Click 'Edit'</w:t>
      </w:r>
    </w:p>
    <w:p w14:paraId="2ECB57D9" w14:textId="77777777" w:rsidR="006F0CD4" w:rsidRPr="006F0CD4" w:rsidRDefault="006F0CD4" w:rsidP="006F0CD4"/>
    <w:p w14:paraId="49F5EF68" w14:textId="77777777" w:rsidR="006F0CD4" w:rsidRPr="006F0CD4" w:rsidRDefault="006F0CD4" w:rsidP="006F0CD4">
      <w:pPr>
        <w:rPr>
          <w:i/>
          <w:iCs/>
        </w:rPr>
      </w:pPr>
      <w:r w:rsidRPr="006F0CD4">
        <w:rPr>
          <w:i/>
          <w:iCs/>
        </w:rPr>
        <w:t># Optional: Export the forked protocol</w:t>
      </w:r>
    </w:p>
    <w:p w14:paraId="71F1828B" w14:textId="7AEE3EDF" w:rsidR="006F0CD4" w:rsidRPr="006F0CD4" w:rsidRDefault="006F0CD4" w:rsidP="006F0CD4">
      <w:r w:rsidRPr="006F0CD4">
        <w:t>1. Click 'More' in the top tool-bar, select 'Export' &gt; 'PDF' &gt; 'To your computer' and click export (leave selections blank)</w:t>
      </w:r>
    </w:p>
    <w:p w14:paraId="3A805D6F" w14:textId="44F35D58" w:rsidR="006F0CD4" w:rsidRDefault="006F0CD4" w:rsidP="001C66AB">
      <w:pPr>
        <w:rPr>
          <w:b/>
          <w:bCs/>
        </w:rPr>
      </w:pPr>
    </w:p>
    <w:p w14:paraId="0135D213" w14:textId="77777777" w:rsidR="0063311C" w:rsidRPr="00467F8F" w:rsidRDefault="0063311C" w:rsidP="0063311C">
      <w:pPr>
        <w:spacing w:after="0" w:line="240" w:lineRule="auto"/>
        <w:rPr>
          <w:rFonts w:eastAsia="Times New Roman" w:cstheme="minorHAnsi"/>
          <w:color w:val="485365"/>
          <w:lang w:eastAsia="en-GB"/>
        </w:rPr>
      </w:pPr>
      <w:r w:rsidRPr="00467F8F">
        <w:rPr>
          <w:rFonts w:eastAsia="Times New Roman" w:cstheme="minorHAnsi"/>
          <w:color w:val="485365"/>
          <w:lang w:eastAsia="en-GB"/>
        </w:rPr>
        <w:t>----------------------------------------------------------------------------</w:t>
      </w:r>
    </w:p>
    <w:p w14:paraId="08C8E0F2" w14:textId="77777777" w:rsidR="0063311C" w:rsidRPr="00467F8F" w:rsidRDefault="0063311C" w:rsidP="0063311C">
      <w:pPr>
        <w:spacing w:after="0" w:line="240" w:lineRule="auto"/>
        <w:rPr>
          <w:rFonts w:ascii="Open Sans" w:eastAsia="Times New Roman" w:hAnsi="Open Sans" w:cs="Open Sans"/>
          <w:color w:val="485365"/>
          <w:sz w:val="23"/>
          <w:szCs w:val="23"/>
          <w:lang w:eastAsia="en-GB"/>
        </w:rPr>
      </w:pPr>
    </w:p>
    <w:p w14:paraId="1D6A66AE" w14:textId="7A499C3B" w:rsidR="0063311C" w:rsidRDefault="0063311C" w:rsidP="0063311C">
      <w:pPr>
        <w:rPr>
          <w:b/>
          <w:bCs/>
        </w:rPr>
      </w:pPr>
      <w:r w:rsidRPr="001C66AB">
        <w:rPr>
          <w:b/>
          <w:bCs/>
        </w:rPr>
        <w:t xml:space="preserve">Exercise/challenge </w:t>
      </w:r>
      <w:r>
        <w:rPr>
          <w:b/>
          <w:bCs/>
        </w:rPr>
        <w:t>6</w:t>
      </w:r>
      <w:r w:rsidRPr="001C66AB">
        <w:rPr>
          <w:b/>
          <w:bCs/>
        </w:rPr>
        <w:t xml:space="preserve">: </w:t>
      </w:r>
    </w:p>
    <w:p w14:paraId="4750C8D8" w14:textId="54ACFA57" w:rsidR="0063311C" w:rsidRDefault="0063311C" w:rsidP="001C66AB">
      <w:pPr>
        <w:rPr>
          <w:b/>
          <w:bCs/>
        </w:rPr>
      </w:pPr>
      <w:r w:rsidRPr="0063311C">
        <w:rPr>
          <w:b/>
          <w:bCs/>
        </w:rPr>
        <w:t>Do you use an ELNs? Which one? What features do you like?</w:t>
      </w:r>
    </w:p>
    <w:p w14:paraId="0B0CCFD3" w14:textId="1FA3C6E6" w:rsidR="0063311C" w:rsidRDefault="0063311C" w:rsidP="001C66AB">
      <w:pPr>
        <w:rPr>
          <w:b/>
          <w:bCs/>
        </w:rPr>
      </w:pPr>
      <w:r>
        <w:rPr>
          <w:b/>
          <w:bCs/>
        </w:rPr>
        <w:t>-</w:t>
      </w:r>
    </w:p>
    <w:p w14:paraId="69121E33" w14:textId="3F77A69C" w:rsidR="0063311C" w:rsidRDefault="0063311C" w:rsidP="001C66AB">
      <w:pPr>
        <w:rPr>
          <w:b/>
          <w:bCs/>
        </w:rPr>
      </w:pPr>
      <w:r>
        <w:rPr>
          <w:b/>
          <w:bCs/>
        </w:rPr>
        <w:lastRenderedPageBreak/>
        <w:t>-</w:t>
      </w:r>
    </w:p>
    <w:p w14:paraId="6C3F96E5" w14:textId="590BDDE3" w:rsidR="0063311C" w:rsidRDefault="0063311C" w:rsidP="001C66AB">
      <w:pPr>
        <w:rPr>
          <w:b/>
          <w:bCs/>
        </w:rPr>
      </w:pPr>
      <w:r>
        <w:rPr>
          <w:b/>
          <w:bCs/>
        </w:rPr>
        <w:t>-</w:t>
      </w:r>
    </w:p>
    <w:p w14:paraId="374C24D5" w14:textId="1BC258BA" w:rsidR="0063311C" w:rsidRDefault="0063311C" w:rsidP="001C66AB">
      <w:pPr>
        <w:rPr>
          <w:b/>
          <w:bCs/>
        </w:rPr>
      </w:pPr>
      <w:r>
        <w:rPr>
          <w:b/>
          <w:bCs/>
        </w:rPr>
        <w:t>-</w:t>
      </w:r>
    </w:p>
    <w:p w14:paraId="09D29970" w14:textId="2B8F004E" w:rsidR="0063311C" w:rsidRDefault="0063311C" w:rsidP="001C66AB">
      <w:pPr>
        <w:rPr>
          <w:b/>
          <w:bCs/>
        </w:rPr>
      </w:pPr>
      <w:r>
        <w:rPr>
          <w:b/>
          <w:bCs/>
        </w:rPr>
        <w:t>-</w:t>
      </w:r>
    </w:p>
    <w:p w14:paraId="280B79D8" w14:textId="5B4E0E36" w:rsidR="0063311C" w:rsidRPr="0063311C" w:rsidRDefault="0063311C" w:rsidP="001C66AB">
      <w:pPr>
        <w:rPr>
          <w:b/>
          <w:bCs/>
        </w:rPr>
      </w:pPr>
      <w:r>
        <w:rPr>
          <w:b/>
          <w:bCs/>
        </w:rPr>
        <w:t>-</w:t>
      </w:r>
    </w:p>
    <w:p w14:paraId="7F0096FA" w14:textId="234E6503" w:rsidR="0063311C" w:rsidRDefault="0063311C" w:rsidP="001C66AB"/>
    <w:p w14:paraId="586093B0" w14:textId="77777777" w:rsidR="00801A04" w:rsidRPr="00467F8F" w:rsidRDefault="00801A04" w:rsidP="00801A04">
      <w:pPr>
        <w:spacing w:after="0" w:line="240" w:lineRule="auto"/>
        <w:rPr>
          <w:rFonts w:eastAsia="Times New Roman" w:cstheme="minorHAnsi"/>
          <w:color w:val="485365"/>
          <w:lang w:eastAsia="en-GB"/>
        </w:rPr>
      </w:pPr>
      <w:r w:rsidRPr="00467F8F">
        <w:rPr>
          <w:rFonts w:eastAsia="Times New Roman" w:cstheme="minorHAnsi"/>
          <w:color w:val="485365"/>
          <w:lang w:eastAsia="en-GB"/>
        </w:rPr>
        <w:t>----------------------------------------------------------------------------</w:t>
      </w:r>
    </w:p>
    <w:p w14:paraId="0C0EBA1B" w14:textId="77777777" w:rsidR="00801A04" w:rsidRPr="00467F8F" w:rsidRDefault="00801A04" w:rsidP="00801A04">
      <w:pPr>
        <w:spacing w:after="0" w:line="240" w:lineRule="auto"/>
        <w:rPr>
          <w:rFonts w:ascii="Open Sans" w:eastAsia="Times New Roman" w:hAnsi="Open Sans" w:cs="Open Sans"/>
          <w:color w:val="485365"/>
          <w:sz w:val="23"/>
          <w:szCs w:val="23"/>
          <w:lang w:eastAsia="en-GB"/>
        </w:rPr>
      </w:pPr>
    </w:p>
    <w:p w14:paraId="2C065841" w14:textId="2A33A589" w:rsidR="00801A04" w:rsidRDefault="00801A04" w:rsidP="00801A04">
      <w:pPr>
        <w:rPr>
          <w:b/>
          <w:bCs/>
        </w:rPr>
      </w:pPr>
      <w:r>
        <w:rPr>
          <w:b/>
          <w:bCs/>
        </w:rPr>
        <w:t>Quiz</w:t>
      </w:r>
      <w:r w:rsidRPr="001C66AB">
        <w:rPr>
          <w:b/>
          <w:bCs/>
        </w:rPr>
        <w:t xml:space="preserve">: </w:t>
      </w:r>
    </w:p>
    <w:p w14:paraId="1908FA59" w14:textId="4B8D538E" w:rsidR="00B84586" w:rsidRDefault="00B84586" w:rsidP="00B84586">
      <w:r>
        <w:t>Which of the following statement are true</w:t>
      </w:r>
      <w:r>
        <w:t xml:space="preserve"> (T) </w:t>
      </w:r>
      <w:r>
        <w:t>/</w:t>
      </w:r>
      <w:r>
        <w:t xml:space="preserve"> </w:t>
      </w:r>
      <w:r>
        <w:t>false</w:t>
      </w:r>
      <w:r>
        <w:t xml:space="preserve"> (F)?</w:t>
      </w:r>
    </w:p>
    <w:p w14:paraId="1F5628B8" w14:textId="692BAFB8" w:rsidR="00B84586" w:rsidRDefault="00B84586" w:rsidP="00CC66A9">
      <w:pPr>
        <w:pStyle w:val="ListParagraph"/>
        <w:numPr>
          <w:ilvl w:val="0"/>
          <w:numId w:val="5"/>
        </w:numPr>
        <w:spacing w:line="360" w:lineRule="auto"/>
        <w:ind w:left="714" w:hanging="357"/>
      </w:pPr>
      <w:r>
        <w:t>Good record keeping ensures transparency and reproducibility.</w:t>
      </w:r>
    </w:p>
    <w:p w14:paraId="03515A30" w14:textId="4E2B77B6" w:rsidR="00B84586" w:rsidRDefault="00B84586" w:rsidP="00CC66A9">
      <w:pPr>
        <w:pStyle w:val="ListParagraph"/>
        <w:numPr>
          <w:ilvl w:val="0"/>
          <w:numId w:val="5"/>
        </w:numPr>
        <w:spacing w:line="360" w:lineRule="auto"/>
        <w:ind w:left="714" w:hanging="357"/>
      </w:pPr>
      <w:r>
        <w:t>There are no advantage</w:t>
      </w:r>
      <w:r w:rsidR="00A94A53">
        <w:t>s</w:t>
      </w:r>
      <w:r>
        <w:t xml:space="preserve"> to</w:t>
      </w:r>
      <w:r w:rsidR="00A94A53">
        <w:t xml:space="preserve"> using</w:t>
      </w:r>
      <w:r>
        <w:t xml:space="preserve"> </w:t>
      </w:r>
      <w:r>
        <w:t>analog</w:t>
      </w:r>
      <w:r>
        <w:t xml:space="preserve"> record keeping</w:t>
      </w:r>
      <w:r w:rsidR="00A94A53">
        <w:t xml:space="preserve"> when compared to digital record keeping</w:t>
      </w:r>
      <w:r>
        <w:t>.</w:t>
      </w:r>
    </w:p>
    <w:p w14:paraId="62FD8993" w14:textId="43ADD262" w:rsidR="00B84586" w:rsidRDefault="00B84586" w:rsidP="00CC66A9">
      <w:pPr>
        <w:pStyle w:val="ListParagraph"/>
        <w:numPr>
          <w:ilvl w:val="0"/>
          <w:numId w:val="5"/>
        </w:numPr>
        <w:spacing w:line="360" w:lineRule="auto"/>
        <w:ind w:left="714" w:hanging="357"/>
      </w:pPr>
      <w:r>
        <w:t>Digital record</w:t>
      </w:r>
      <w:r w:rsidR="00A94A53">
        <w:t>s</w:t>
      </w:r>
      <w:r>
        <w:t xml:space="preserve"> </w:t>
      </w:r>
      <w:r w:rsidR="00A94A53">
        <w:t>help people</w:t>
      </w:r>
      <w:r>
        <w:t xml:space="preserve"> view a protocol simultaneously.</w:t>
      </w:r>
    </w:p>
    <w:p w14:paraId="3393B7B4" w14:textId="17BD3BAF" w:rsidR="00B84586" w:rsidRDefault="00B84586" w:rsidP="00CC66A9">
      <w:pPr>
        <w:pStyle w:val="ListParagraph"/>
        <w:numPr>
          <w:ilvl w:val="0"/>
          <w:numId w:val="5"/>
        </w:numPr>
        <w:spacing w:line="360" w:lineRule="auto"/>
        <w:ind w:left="714" w:hanging="357"/>
      </w:pPr>
      <w:r>
        <w:t>Digitally kept records can be quickly and easily edited.</w:t>
      </w:r>
    </w:p>
    <w:p w14:paraId="7648B25F" w14:textId="779A7CCF" w:rsidR="00B84586" w:rsidRDefault="00B84586" w:rsidP="00CC66A9">
      <w:pPr>
        <w:pStyle w:val="ListParagraph"/>
        <w:numPr>
          <w:ilvl w:val="0"/>
          <w:numId w:val="5"/>
        </w:numPr>
        <w:spacing w:line="360" w:lineRule="auto"/>
        <w:ind w:left="714" w:hanging="357"/>
      </w:pPr>
      <w:r>
        <w:t>On balance, digital record keeping is more advantageous than analog record keeping.</w:t>
      </w:r>
    </w:p>
    <w:p w14:paraId="1185E2F5" w14:textId="02722972" w:rsidR="00801A04" w:rsidRDefault="00B84586" w:rsidP="00CC66A9">
      <w:pPr>
        <w:pStyle w:val="ListParagraph"/>
        <w:numPr>
          <w:ilvl w:val="0"/>
          <w:numId w:val="5"/>
        </w:numPr>
        <w:spacing w:line="360" w:lineRule="auto"/>
        <w:ind w:left="714" w:hanging="357"/>
      </w:pPr>
      <w:r>
        <w:t xml:space="preserve">Digital records are easier to search </w:t>
      </w:r>
      <w:r w:rsidR="00A94A53">
        <w:t xml:space="preserve">(for and within) </w:t>
      </w:r>
      <w:r>
        <w:t>than analog records.</w:t>
      </w:r>
    </w:p>
    <w:p w14:paraId="32D8BC06" w14:textId="77777777" w:rsidR="00801A04" w:rsidRPr="0063311C" w:rsidRDefault="00801A04" w:rsidP="001C66AB"/>
    <w:p w14:paraId="0C031C80" w14:textId="77777777" w:rsidR="00B05F9C" w:rsidRPr="00467F8F" w:rsidRDefault="00B05F9C" w:rsidP="00B05F9C">
      <w:pPr>
        <w:spacing w:after="0" w:line="240" w:lineRule="auto"/>
        <w:rPr>
          <w:rFonts w:eastAsia="Times New Roman" w:cstheme="minorHAnsi"/>
          <w:color w:val="485365"/>
          <w:lang w:eastAsia="en-GB"/>
        </w:rPr>
      </w:pPr>
      <w:r w:rsidRPr="00467F8F">
        <w:rPr>
          <w:rFonts w:eastAsia="Times New Roman" w:cstheme="minorHAnsi"/>
          <w:color w:val="485365"/>
          <w:lang w:eastAsia="en-GB"/>
        </w:rPr>
        <w:t>----------------------------------------------------------------------------</w:t>
      </w:r>
    </w:p>
    <w:p w14:paraId="2750D014" w14:textId="624B4A15" w:rsidR="00B05F9C" w:rsidRDefault="00B05F9C" w:rsidP="001C66AB">
      <w:pPr>
        <w:rPr>
          <w:b/>
          <w:bCs/>
        </w:rPr>
      </w:pPr>
    </w:p>
    <w:p w14:paraId="4BE8C357" w14:textId="5DDE7B24" w:rsidR="00B05F9C" w:rsidRPr="00B05F9C" w:rsidRDefault="00B05F9C" w:rsidP="00B05F9C">
      <w:pPr>
        <w:rPr>
          <w:b/>
          <w:bCs/>
        </w:rPr>
      </w:pPr>
      <w:r w:rsidRPr="00B05F9C">
        <w:rPr>
          <w:b/>
          <w:bCs/>
        </w:rPr>
        <w:t>Feedback</w:t>
      </w:r>
      <w:r w:rsidR="007156FE">
        <w:rPr>
          <w:b/>
          <w:bCs/>
        </w:rPr>
        <w:t xml:space="preserve">. </w:t>
      </w:r>
      <w:r w:rsidR="007156FE" w:rsidRPr="007156FE">
        <w:rPr>
          <w:b/>
          <w:bCs/>
        </w:rPr>
        <w:t>Help us improve!</w:t>
      </w:r>
    </w:p>
    <w:p w14:paraId="3B9AAD42" w14:textId="77777777" w:rsidR="00B05F9C" w:rsidRDefault="00B05F9C" w:rsidP="00B05F9C"/>
    <w:p w14:paraId="629C4DA0" w14:textId="710B9448" w:rsidR="00B05F9C" w:rsidRDefault="00B05F9C" w:rsidP="00B05F9C">
      <w:r>
        <w:t>1.      How do you feel about the presented topics after this session (type</w:t>
      </w:r>
      <w:r w:rsidR="00330E65">
        <w:t xml:space="preserve"> </w:t>
      </w:r>
      <w:r>
        <w:t>+1 next to the statement that best describes your feeling):</w:t>
      </w:r>
    </w:p>
    <w:p w14:paraId="215ACC24" w14:textId="77777777" w:rsidR="00B05F9C" w:rsidRDefault="00B05F9C" w:rsidP="00B05F9C">
      <w:r>
        <w:t> </w:t>
      </w:r>
    </w:p>
    <w:p w14:paraId="335652D3" w14:textId="77777777" w:rsidR="00B05F9C" w:rsidRDefault="00B05F9C" w:rsidP="00B05F9C">
      <w:r>
        <w:t>•       I am more confused:</w:t>
      </w:r>
    </w:p>
    <w:p w14:paraId="11B44903" w14:textId="77777777" w:rsidR="00B05F9C" w:rsidRDefault="00B05F9C" w:rsidP="00B05F9C">
      <w:r>
        <w:t>•       I have a better understanding of them now:</w:t>
      </w:r>
    </w:p>
    <w:p w14:paraId="4C61C232" w14:textId="77777777" w:rsidR="00B05F9C" w:rsidRDefault="00B05F9C" w:rsidP="00B05F9C">
      <w:r>
        <w:t>•       My knowledge has not changed much:</w:t>
      </w:r>
    </w:p>
    <w:p w14:paraId="5D63C44A" w14:textId="77777777" w:rsidR="00B05F9C" w:rsidRDefault="00B05F9C" w:rsidP="00B05F9C">
      <w:r>
        <w:t> </w:t>
      </w:r>
    </w:p>
    <w:p w14:paraId="576E39B3" w14:textId="77777777" w:rsidR="00B05F9C" w:rsidRDefault="00B05F9C" w:rsidP="00B05F9C">
      <w:r>
        <w:t>2.      Thinking of your knowledge of the lesson topic and its presentation,</w:t>
      </w:r>
    </w:p>
    <w:p w14:paraId="3AA87AAB" w14:textId="77777777" w:rsidR="00B05F9C" w:rsidRDefault="00B05F9C" w:rsidP="00B05F9C">
      <w:r>
        <w:t xml:space="preserve">which one of the statements best characterize your </w:t>
      </w:r>
      <w:proofErr w:type="gramStart"/>
      <w:r>
        <w:t>experience (type +1</w:t>
      </w:r>
      <w:proofErr w:type="gramEnd"/>
    </w:p>
    <w:p w14:paraId="6C76C883" w14:textId="77777777" w:rsidR="00B05F9C" w:rsidRDefault="00B05F9C" w:rsidP="00B05F9C">
      <w:r>
        <w:t>next to the statement)</w:t>
      </w:r>
    </w:p>
    <w:p w14:paraId="23F733FD" w14:textId="77777777" w:rsidR="00B05F9C" w:rsidRDefault="00B05F9C" w:rsidP="00B05F9C">
      <w:r>
        <w:t> </w:t>
      </w:r>
    </w:p>
    <w:p w14:paraId="5D92480D" w14:textId="77777777" w:rsidR="00B05F9C" w:rsidRDefault="00B05F9C" w:rsidP="00B05F9C">
      <w:r>
        <w:lastRenderedPageBreak/>
        <w:t>•       I am a novice, and I found the course useful/informative:</w:t>
      </w:r>
    </w:p>
    <w:p w14:paraId="4FE2FE14" w14:textId="77777777" w:rsidR="00B05F9C" w:rsidRDefault="00B05F9C" w:rsidP="00B05F9C">
      <w:r>
        <w:t>•       I am a novice, but I think the course should be improved:</w:t>
      </w:r>
    </w:p>
    <w:p w14:paraId="523A198F" w14:textId="77777777" w:rsidR="00B05F9C" w:rsidRDefault="00B05F9C" w:rsidP="00B05F9C">
      <w:r>
        <w:t>•       I have experience in the presented area, but I found the course</w:t>
      </w:r>
    </w:p>
    <w:p w14:paraId="19F36A0E" w14:textId="77777777" w:rsidR="00B05F9C" w:rsidRDefault="00B05F9C" w:rsidP="00B05F9C">
      <w:r>
        <w:t>useful/informative:</w:t>
      </w:r>
    </w:p>
    <w:p w14:paraId="2A384C2A" w14:textId="77777777" w:rsidR="00B05F9C" w:rsidRDefault="00B05F9C" w:rsidP="00B05F9C">
      <w:r>
        <w:t>•       I have experience in the presented area, and I think the course could</w:t>
      </w:r>
    </w:p>
    <w:p w14:paraId="4CCEC01F" w14:textId="77777777" w:rsidR="00B05F9C" w:rsidRDefault="00B05F9C" w:rsidP="00B05F9C">
      <w:r>
        <w:t>be improved:</w:t>
      </w:r>
    </w:p>
    <w:p w14:paraId="32AD4F70" w14:textId="77777777" w:rsidR="00B05F9C" w:rsidRDefault="00B05F9C" w:rsidP="00B05F9C">
      <w:r>
        <w:t> </w:t>
      </w:r>
    </w:p>
    <w:p w14:paraId="3DCD3DED" w14:textId="77777777" w:rsidR="00B05F9C" w:rsidRDefault="00B05F9C" w:rsidP="00B05F9C">
      <w:r>
        <w:t>3.      How was the pace of the lesson:</w:t>
      </w:r>
    </w:p>
    <w:p w14:paraId="05CD7675" w14:textId="77777777" w:rsidR="00B05F9C" w:rsidRDefault="00B05F9C" w:rsidP="00B05F9C">
      <w:r>
        <w:t>•       Too fast:</w:t>
      </w:r>
    </w:p>
    <w:p w14:paraId="36461350" w14:textId="77777777" w:rsidR="00B05F9C" w:rsidRDefault="00B05F9C" w:rsidP="00B05F9C">
      <w:r>
        <w:t>•       About right:</w:t>
      </w:r>
    </w:p>
    <w:p w14:paraId="395FAF5E" w14:textId="77777777" w:rsidR="00B05F9C" w:rsidRDefault="00B05F9C" w:rsidP="00B05F9C">
      <w:r>
        <w:t>•       Too slow:</w:t>
      </w:r>
    </w:p>
    <w:p w14:paraId="26D771AE" w14:textId="77777777" w:rsidR="00B05F9C" w:rsidRDefault="00B05F9C" w:rsidP="00B05F9C">
      <w:r>
        <w:t> </w:t>
      </w:r>
    </w:p>
    <w:p w14:paraId="3230F375" w14:textId="77777777" w:rsidR="00B05F9C" w:rsidRDefault="00B05F9C" w:rsidP="00B05F9C">
      <w:r>
        <w:t>4.      If the lesson had to be 5 minutes shorter, what would you remove:</w:t>
      </w:r>
    </w:p>
    <w:p w14:paraId="1AF8A1C7" w14:textId="77777777" w:rsidR="00B05F9C" w:rsidRDefault="00B05F9C" w:rsidP="00B05F9C">
      <w:r>
        <w:t> </w:t>
      </w:r>
    </w:p>
    <w:p w14:paraId="4F6313B4" w14:textId="77777777" w:rsidR="00B05F9C" w:rsidRDefault="00B05F9C" w:rsidP="00B05F9C">
      <w:r>
        <w:t>-</w:t>
      </w:r>
    </w:p>
    <w:p w14:paraId="26F7B403" w14:textId="77777777" w:rsidR="00B05F9C" w:rsidRDefault="00B05F9C" w:rsidP="00B05F9C">
      <w:r>
        <w:t>-</w:t>
      </w:r>
    </w:p>
    <w:p w14:paraId="07C1A5D8" w14:textId="77777777" w:rsidR="00B05F9C" w:rsidRDefault="00B05F9C" w:rsidP="00B05F9C">
      <w:r>
        <w:t>-</w:t>
      </w:r>
    </w:p>
    <w:p w14:paraId="2B03FF46" w14:textId="77777777" w:rsidR="00B05F9C" w:rsidRDefault="00B05F9C" w:rsidP="00B05F9C">
      <w:r>
        <w:t> </w:t>
      </w:r>
    </w:p>
    <w:p w14:paraId="5364F5EC" w14:textId="77777777" w:rsidR="00B05F9C" w:rsidRDefault="00B05F9C" w:rsidP="00B05F9C">
      <w:r>
        <w:t>5. If the lesson could be 5 minutes longer, what would you add or spend</w:t>
      </w:r>
    </w:p>
    <w:p w14:paraId="633B423D" w14:textId="77777777" w:rsidR="00B05F9C" w:rsidRDefault="00B05F9C" w:rsidP="00B05F9C">
      <w:r>
        <w:t>more time on:</w:t>
      </w:r>
    </w:p>
    <w:p w14:paraId="73690063" w14:textId="77777777" w:rsidR="00B05F9C" w:rsidRDefault="00B05F9C" w:rsidP="00B05F9C">
      <w:r>
        <w:t> </w:t>
      </w:r>
    </w:p>
    <w:p w14:paraId="1E40DB31" w14:textId="77777777" w:rsidR="00B05F9C" w:rsidRDefault="00B05F9C" w:rsidP="00B05F9C">
      <w:r>
        <w:t>-</w:t>
      </w:r>
    </w:p>
    <w:p w14:paraId="392598C7" w14:textId="77777777" w:rsidR="00B05F9C" w:rsidRDefault="00B05F9C" w:rsidP="00B05F9C">
      <w:r>
        <w:t>-</w:t>
      </w:r>
    </w:p>
    <w:p w14:paraId="7262EA0C" w14:textId="77777777" w:rsidR="00B05F9C" w:rsidRDefault="00B05F9C" w:rsidP="00B05F9C">
      <w:r>
        <w:t>-</w:t>
      </w:r>
    </w:p>
    <w:p w14:paraId="57B9D3CE" w14:textId="77777777" w:rsidR="00B05F9C" w:rsidRDefault="00B05F9C" w:rsidP="00B05F9C"/>
    <w:p w14:paraId="7D65F805" w14:textId="77777777" w:rsidR="00B05F9C" w:rsidRPr="001C66AB" w:rsidRDefault="00B05F9C" w:rsidP="001C66AB">
      <w:pPr>
        <w:rPr>
          <w:b/>
          <w:bCs/>
        </w:rPr>
      </w:pPr>
    </w:p>
    <w:p w14:paraId="0B8238AE" w14:textId="77777777" w:rsidR="001C66AB" w:rsidRPr="001C66AB" w:rsidRDefault="001C66AB" w:rsidP="001C66AB"/>
    <w:sectPr w:rsidR="001C66AB" w:rsidRPr="001C66A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Open Sans">
    <w:charset w:val="00"/>
    <w:family w:val="swiss"/>
    <w:pitch w:val="variable"/>
    <w:sig w:usb0="E00002EF" w:usb1="4000205B" w:usb2="00000028" w:usb3="00000000" w:csb0="0000019F" w:csb1="00000000"/>
  </w:font>
  <w:font w:name="Calibri Light">
    <w:panose1 w:val="020F0302020204030204"/>
    <w:charset w:val="00"/>
    <w:family w:val="swiss"/>
    <w:pitch w:val="variable"/>
    <w:sig w:usb0="A00002EF" w:usb1="4000207B"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5A3FBF"/>
    <w:multiLevelType w:val="hybridMultilevel"/>
    <w:tmpl w:val="6BCE53E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BC7594D"/>
    <w:multiLevelType w:val="hybridMultilevel"/>
    <w:tmpl w:val="46CE9BB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0867DB5"/>
    <w:multiLevelType w:val="hybridMultilevel"/>
    <w:tmpl w:val="DABAB7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BFB49EF"/>
    <w:multiLevelType w:val="hybridMultilevel"/>
    <w:tmpl w:val="388A50E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414005F2"/>
    <w:multiLevelType w:val="hybridMultilevel"/>
    <w:tmpl w:val="AA6C6996"/>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4"/>
  </w:num>
  <w:num w:numId="2">
    <w:abstractNumId w:val="1"/>
  </w:num>
  <w:num w:numId="3">
    <w:abstractNumId w:val="3"/>
  </w:num>
  <w:num w:numId="4">
    <w:abstractNumId w:val="0"/>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zsTS2MLYwMzcyNTdT0lEKTi0uzszPAykwrAUARQU6TCwAAAA="/>
  </w:docVars>
  <w:rsids>
    <w:rsidRoot w:val="00B67375"/>
    <w:rsid w:val="000D1550"/>
    <w:rsid w:val="001C66AB"/>
    <w:rsid w:val="001D17B4"/>
    <w:rsid w:val="00330E65"/>
    <w:rsid w:val="0037138F"/>
    <w:rsid w:val="00467F8F"/>
    <w:rsid w:val="004D286D"/>
    <w:rsid w:val="00583AF7"/>
    <w:rsid w:val="0063311C"/>
    <w:rsid w:val="006F0CD4"/>
    <w:rsid w:val="007156FE"/>
    <w:rsid w:val="00801A04"/>
    <w:rsid w:val="009515B0"/>
    <w:rsid w:val="009578EF"/>
    <w:rsid w:val="00A7344C"/>
    <w:rsid w:val="00A94A53"/>
    <w:rsid w:val="00B05F9C"/>
    <w:rsid w:val="00B67375"/>
    <w:rsid w:val="00B84586"/>
    <w:rsid w:val="00BD2924"/>
    <w:rsid w:val="00C40596"/>
    <w:rsid w:val="00C96587"/>
    <w:rsid w:val="00CC66A9"/>
    <w:rsid w:val="00DC4333"/>
    <w:rsid w:val="00E256A3"/>
    <w:rsid w:val="00E4636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7E0C62"/>
  <w15:chartTrackingRefBased/>
  <w15:docId w15:val="{D21F2273-D09A-4265-BB5B-702497939A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67F8F"/>
    <w:rPr>
      <w:color w:val="0000FF"/>
      <w:u w:val="single"/>
    </w:rPr>
  </w:style>
  <w:style w:type="character" w:styleId="UnresolvedMention">
    <w:name w:val="Unresolved Mention"/>
    <w:basedOn w:val="DefaultParagraphFont"/>
    <w:uiPriority w:val="99"/>
    <w:semiHidden/>
    <w:unhideWhenUsed/>
    <w:rsid w:val="00467F8F"/>
    <w:rPr>
      <w:color w:val="605E5C"/>
      <w:shd w:val="clear" w:color="auto" w:fill="E1DFDD"/>
    </w:rPr>
  </w:style>
  <w:style w:type="character" w:customStyle="1" w:styleId="b">
    <w:name w:val="b"/>
    <w:basedOn w:val="DefaultParagraphFont"/>
    <w:rsid w:val="00467F8F"/>
  </w:style>
  <w:style w:type="paragraph" w:styleId="ListParagraph">
    <w:name w:val="List Paragraph"/>
    <w:basedOn w:val="Normal"/>
    <w:uiPriority w:val="34"/>
    <w:qFormat/>
    <w:rsid w:val="00467F8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29850016">
      <w:bodyDiv w:val="1"/>
      <w:marLeft w:val="0"/>
      <w:marRight w:val="0"/>
      <w:marTop w:val="0"/>
      <w:marBottom w:val="0"/>
      <w:divBdr>
        <w:top w:val="none" w:sz="0" w:space="0" w:color="auto"/>
        <w:left w:val="none" w:sz="0" w:space="0" w:color="auto"/>
        <w:bottom w:val="none" w:sz="0" w:space="0" w:color="auto"/>
        <w:right w:val="none" w:sz="0" w:space="0" w:color="auto"/>
      </w:divBdr>
      <w:divsChild>
        <w:div w:id="248081653">
          <w:marLeft w:val="0"/>
          <w:marRight w:val="0"/>
          <w:marTop w:val="0"/>
          <w:marBottom w:val="0"/>
          <w:divBdr>
            <w:top w:val="none" w:sz="0" w:space="0" w:color="auto"/>
            <w:left w:val="none" w:sz="0" w:space="0" w:color="auto"/>
            <w:bottom w:val="none" w:sz="0" w:space="0" w:color="auto"/>
            <w:right w:val="none" w:sz="0" w:space="0" w:color="auto"/>
          </w:divBdr>
        </w:div>
        <w:div w:id="399517912">
          <w:marLeft w:val="0"/>
          <w:marRight w:val="0"/>
          <w:marTop w:val="0"/>
          <w:marBottom w:val="0"/>
          <w:divBdr>
            <w:top w:val="none" w:sz="0" w:space="0" w:color="auto"/>
            <w:left w:val="none" w:sz="0" w:space="0" w:color="auto"/>
            <w:bottom w:val="none" w:sz="0" w:space="0" w:color="auto"/>
            <w:right w:val="none" w:sz="0" w:space="0" w:color="auto"/>
          </w:divBdr>
        </w:div>
        <w:div w:id="106773456">
          <w:marLeft w:val="0"/>
          <w:marRight w:val="0"/>
          <w:marTop w:val="0"/>
          <w:marBottom w:val="0"/>
          <w:divBdr>
            <w:top w:val="none" w:sz="0" w:space="0" w:color="auto"/>
            <w:left w:val="none" w:sz="0" w:space="0" w:color="auto"/>
            <w:bottom w:val="none" w:sz="0" w:space="0" w:color="auto"/>
            <w:right w:val="none" w:sz="0" w:space="0" w:color="auto"/>
          </w:divBdr>
        </w:div>
        <w:div w:id="1137378506">
          <w:marLeft w:val="0"/>
          <w:marRight w:val="0"/>
          <w:marTop w:val="0"/>
          <w:marBottom w:val="0"/>
          <w:divBdr>
            <w:top w:val="none" w:sz="0" w:space="0" w:color="auto"/>
            <w:left w:val="none" w:sz="0" w:space="0" w:color="auto"/>
            <w:bottom w:val="none" w:sz="0" w:space="0" w:color="auto"/>
            <w:right w:val="none" w:sz="0" w:space="0" w:color="auto"/>
          </w:divBdr>
        </w:div>
        <w:div w:id="1011490087">
          <w:marLeft w:val="0"/>
          <w:marRight w:val="0"/>
          <w:marTop w:val="0"/>
          <w:marBottom w:val="0"/>
          <w:divBdr>
            <w:top w:val="none" w:sz="0" w:space="0" w:color="auto"/>
            <w:left w:val="none" w:sz="0" w:space="0" w:color="auto"/>
            <w:bottom w:val="none" w:sz="0" w:space="0" w:color="auto"/>
            <w:right w:val="none" w:sz="0" w:space="0" w:color="auto"/>
          </w:divBdr>
        </w:div>
        <w:div w:id="71901184">
          <w:marLeft w:val="0"/>
          <w:marRight w:val="0"/>
          <w:marTop w:val="0"/>
          <w:marBottom w:val="0"/>
          <w:divBdr>
            <w:top w:val="none" w:sz="0" w:space="0" w:color="auto"/>
            <w:left w:val="none" w:sz="0" w:space="0" w:color="auto"/>
            <w:bottom w:val="none" w:sz="0" w:space="0" w:color="auto"/>
            <w:right w:val="none" w:sz="0" w:space="0" w:color="auto"/>
          </w:divBdr>
        </w:div>
        <w:div w:id="571431881">
          <w:marLeft w:val="0"/>
          <w:marRight w:val="0"/>
          <w:marTop w:val="0"/>
          <w:marBottom w:val="0"/>
          <w:divBdr>
            <w:top w:val="none" w:sz="0" w:space="0" w:color="auto"/>
            <w:left w:val="none" w:sz="0" w:space="0" w:color="auto"/>
            <w:bottom w:val="none" w:sz="0" w:space="0" w:color="auto"/>
            <w:right w:val="none" w:sz="0" w:space="0" w:color="auto"/>
          </w:divBdr>
        </w:div>
        <w:div w:id="1154101267">
          <w:marLeft w:val="0"/>
          <w:marRight w:val="0"/>
          <w:marTop w:val="0"/>
          <w:marBottom w:val="0"/>
          <w:divBdr>
            <w:top w:val="none" w:sz="0" w:space="0" w:color="auto"/>
            <w:left w:val="none" w:sz="0" w:space="0" w:color="auto"/>
            <w:bottom w:val="none" w:sz="0" w:space="0" w:color="auto"/>
            <w:right w:val="none" w:sz="0" w:space="0" w:color="auto"/>
          </w:divBdr>
        </w:div>
        <w:div w:id="1635140507">
          <w:marLeft w:val="0"/>
          <w:marRight w:val="0"/>
          <w:marTop w:val="0"/>
          <w:marBottom w:val="0"/>
          <w:divBdr>
            <w:top w:val="none" w:sz="0" w:space="0" w:color="auto"/>
            <w:left w:val="none" w:sz="0" w:space="0" w:color="auto"/>
            <w:bottom w:val="none" w:sz="0" w:space="0" w:color="auto"/>
            <w:right w:val="none" w:sz="0" w:space="0" w:color="auto"/>
          </w:divBdr>
        </w:div>
        <w:div w:id="546336567">
          <w:marLeft w:val="0"/>
          <w:marRight w:val="0"/>
          <w:marTop w:val="0"/>
          <w:marBottom w:val="0"/>
          <w:divBdr>
            <w:top w:val="none" w:sz="0" w:space="0" w:color="auto"/>
            <w:left w:val="none" w:sz="0" w:space="0" w:color="auto"/>
            <w:bottom w:val="none" w:sz="0" w:space="0" w:color="auto"/>
            <w:right w:val="none" w:sz="0" w:space="0" w:color="auto"/>
          </w:divBdr>
        </w:div>
        <w:div w:id="777724869">
          <w:marLeft w:val="0"/>
          <w:marRight w:val="0"/>
          <w:marTop w:val="0"/>
          <w:marBottom w:val="0"/>
          <w:divBdr>
            <w:top w:val="none" w:sz="0" w:space="0" w:color="auto"/>
            <w:left w:val="none" w:sz="0" w:space="0" w:color="auto"/>
            <w:bottom w:val="none" w:sz="0" w:space="0" w:color="auto"/>
            <w:right w:val="none" w:sz="0" w:space="0" w:color="auto"/>
          </w:divBdr>
        </w:div>
      </w:divsChild>
    </w:div>
    <w:div w:id="1987322301">
      <w:bodyDiv w:val="1"/>
      <w:marLeft w:val="0"/>
      <w:marRight w:val="0"/>
      <w:marTop w:val="0"/>
      <w:marBottom w:val="0"/>
      <w:divBdr>
        <w:top w:val="none" w:sz="0" w:space="0" w:color="auto"/>
        <w:left w:val="none" w:sz="0" w:space="0" w:color="auto"/>
        <w:bottom w:val="none" w:sz="0" w:space="0" w:color="auto"/>
        <w:right w:val="none" w:sz="0" w:space="0" w:color="auto"/>
      </w:divBdr>
      <w:divsChild>
        <w:div w:id="622079542">
          <w:marLeft w:val="0"/>
          <w:marRight w:val="0"/>
          <w:marTop w:val="0"/>
          <w:marBottom w:val="0"/>
          <w:divBdr>
            <w:top w:val="none" w:sz="0" w:space="0" w:color="auto"/>
            <w:left w:val="none" w:sz="0" w:space="0" w:color="auto"/>
            <w:bottom w:val="none" w:sz="0" w:space="0" w:color="auto"/>
            <w:right w:val="none" w:sz="0" w:space="0" w:color="auto"/>
          </w:divBdr>
        </w:div>
        <w:div w:id="176345169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ad.carpentries.org/ed-dash-record-keeping-2021-06-08" TargetMode="External"/><Relationship Id="rId3" Type="http://schemas.openxmlformats.org/officeDocument/2006/relationships/settings" Target="settings.xml"/><Relationship Id="rId7" Type="http://schemas.openxmlformats.org/officeDocument/2006/relationships/hyperlink" Target="https://creativecommons.org/licenses/by/4.0/"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docs.carpentries.org/topic_folders/policies/code-of-conduct.html" TargetMode="External"/><Relationship Id="rId11" Type="http://schemas.openxmlformats.org/officeDocument/2006/relationships/fontTable" Target="fontTable.xml"/><Relationship Id="rId5" Type="http://schemas.openxmlformats.org/officeDocument/2006/relationships/hyperlink" Target="https://etherpad.wikimedia.org/" TargetMode="External"/><Relationship Id="rId10" Type="http://schemas.openxmlformats.org/officeDocument/2006/relationships/hyperlink" Target="https://benchling.com" TargetMode="External"/><Relationship Id="rId4" Type="http://schemas.openxmlformats.org/officeDocument/2006/relationships/webSettings" Target="webSettings.xml"/><Relationship Id="rId9" Type="http://schemas.openxmlformats.org/officeDocument/2006/relationships/hyperlink" Target="https://carpentries-incubator.github.io/fair-bio-practic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6</TotalTime>
  <Pages>6</Pages>
  <Words>1444</Words>
  <Characters>8232</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MANOWSKI Andrew</dc:creator>
  <cp:keywords/>
  <dc:description/>
  <cp:lastModifiedBy>ROMANOWSKI Andrew</cp:lastModifiedBy>
  <cp:revision>24</cp:revision>
  <dcterms:created xsi:type="dcterms:W3CDTF">2021-06-08T18:09:00Z</dcterms:created>
  <dcterms:modified xsi:type="dcterms:W3CDTF">2021-06-08T18:47:00Z</dcterms:modified>
</cp:coreProperties>
</file>